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1507C" w:rsidP="0091507C" w14:paraId="4B9BEB2A" w14:textId="77777777">
      <w:pPr>
        <w:spacing w:after="0" w:line="240" w:lineRule="auto"/>
      </w:pPr>
      <w:r>
        <w:rPr>
          <w:b/>
          <w:bCs/>
          <w:noProof/>
        </w:rPr>
        <w:drawing>
          <wp:inline distT="0" distB="0" distL="0" distR="0">
            <wp:extent cx="723900" cy="723900"/>
            <wp:effectExtent l="0" t="0" r="0" b="0"/>
            <wp:docPr id="12" name="Picture 12" descr="United States Department of Labor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descr="United States Department of Labor seal"/>
                    <pic:cNvPicPr>
                      <a:picLocks noChangeAspect="1" noChangeArrowheads="1"/>
                    </pic:cNvPicPr>
                  </pic:nvPicPr>
                  <pic:blipFill>
                    <a:blip xmlns:r="http://schemas.openxmlformats.org/officeDocument/2006/relationships" r:embed="rId4"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723900" cy="723900"/>
                    </a:xfrm>
                    <a:prstGeom prst="rect">
                      <a:avLst/>
                    </a:prstGeom>
                    <a:noFill/>
                  </pic:spPr>
                </pic:pic>
              </a:graphicData>
            </a:graphic>
          </wp:inline>
        </w:drawing>
      </w:r>
      <w:r>
        <w:t xml:space="preserve">     </w:t>
      </w:r>
      <w:r>
        <w:rPr>
          <w:noProof/>
        </w:rPr>
        <w:drawing>
          <wp:inline distT="0" distB="0" distL="0" distR="0">
            <wp:extent cx="1462405" cy="694690"/>
            <wp:effectExtent l="0" t="0" r="4445" b="0"/>
            <wp:docPr id="11" name="Picture 11" descr="Office of Federal Contract Compliance Program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 descr="Office of Federal Contract Compliance Programs Logo"/>
                    <pic:cNvPicPr>
                      <a:picLocks noChangeAspect="1" noChangeArrowheads="1"/>
                    </pic:cNvPicPr>
                  </pic:nvPicPr>
                  <pic:blipFill>
                    <a:blip xmlns:r="http://schemas.openxmlformats.org/officeDocument/2006/relationships" r:embed="rId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462405" cy="694690"/>
                    </a:xfrm>
                    <a:prstGeom prst="rect">
                      <a:avLst/>
                    </a:prstGeom>
                    <a:noFill/>
                    <a:ln>
                      <a:noFill/>
                    </a:ln>
                  </pic:spPr>
                </pic:pic>
              </a:graphicData>
            </a:graphic>
          </wp:inline>
        </w:drawing>
      </w:r>
    </w:p>
    <w:p w:rsidR="0091507C" w:rsidP="00832AA6" w14:paraId="197B8D17" w14:textId="79BC8EEA">
      <w:pPr>
        <w:pStyle w:val="Heading1"/>
        <w:sectPr w:rsidSect="0091507C">
          <w:headerReference w:type="default" r:id="rId6"/>
          <w:footerReference w:type="even" r:id="rId7"/>
          <w:footerReference w:type="default" r:id="rId8"/>
          <w:footerReference w:type="first" r:id="rId9"/>
          <w:pgSz w:w="12240" w:h="15840"/>
          <w:pgMar w:top="360" w:right="720" w:bottom="720" w:left="720" w:header="360" w:footer="720" w:gutter="0"/>
          <w:pgBorders w:offsetFrom="page">
            <w:top w:val="single" w:sz="4" w:space="24" w:color="auto"/>
            <w:left w:val="single" w:sz="4" w:space="24" w:color="auto"/>
            <w:bottom w:val="single" w:sz="4" w:space="24" w:color="auto"/>
            <w:right w:val="single" w:sz="4" w:space="24" w:color="auto"/>
          </w:pgBorders>
          <w:pgNumType w:start="1"/>
          <w:cols w:num="2" w:space="0" w:equalWidth="0">
            <w:col w:w="5040"/>
            <w:col w:w="5760"/>
          </w:cols>
          <w:docGrid w:linePitch="360"/>
        </w:sectPr>
      </w:pPr>
      <w:bookmarkStart w:id="0" w:name="_Hlk118361615"/>
      <w:r>
        <w:t>Pre-Complaint Inquiry for Employment Discrimination I</w:t>
      </w:r>
      <w:r w:rsidRPr="007A52DF">
        <w:t>nvolving a Federal Contractor or Subcontractor</w:t>
      </w:r>
      <w:bookmarkEnd w:id="0"/>
    </w:p>
    <w:p w:rsidR="0091507C" w:rsidRPr="00482F81" w:rsidP="0091507C" w14:paraId="4388AD32" w14:textId="3281CF10">
      <w:pPr>
        <w:spacing w:after="0" w:line="240" w:lineRule="auto"/>
        <w:rPr>
          <w:b/>
          <w:bCs/>
        </w:rPr>
      </w:pPr>
      <w:r>
        <w:t>OMB: 1250-0002</w:t>
      </w:r>
      <w:r>
        <w:tab/>
      </w:r>
      <w:r>
        <w:tab/>
      </w:r>
      <w:r>
        <w:tab/>
      </w:r>
      <w:r>
        <w:tab/>
        <w:t>Read the instructions below before completing this form.</w:t>
      </w:r>
    </w:p>
    <w:p w:rsidR="000E32B4" w:rsidRPr="0091507C" w:rsidP="0091507C" w14:paraId="6D692AA2" w14:textId="05DA5F1F">
      <w:pPr>
        <w:spacing w:after="0" w:line="240" w:lineRule="auto"/>
        <w:rPr>
          <w:b/>
          <w:bCs/>
        </w:rPr>
      </w:pPr>
      <w:r>
        <w:t>Expires: 06/30/2026</w:t>
      </w:r>
      <w:r>
        <w:tab/>
      </w:r>
      <w:r>
        <w:tab/>
      </w:r>
      <w:r>
        <w:tab/>
      </w:r>
      <w:r w:rsidRPr="00C15A4C">
        <w:rPr>
          <w:b/>
          <w:bCs/>
        </w:rPr>
        <w:t xml:space="preserve">Submitting this form to OFCCP </w:t>
      </w:r>
      <w:r>
        <w:rPr>
          <w:b/>
          <w:bCs/>
        </w:rPr>
        <w:t>is not the same as filing a complaint.</w:t>
      </w:r>
    </w:p>
    <w:p w:rsidR="0091507C" w:rsidRPr="00F06A45" w:rsidP="0091507C" w14:paraId="76957006" w14:textId="77777777">
      <w:pPr>
        <w:pStyle w:val="Heading2"/>
        <w:pBdr>
          <w:top w:val="triple" w:sz="4" w:space="1" w:color="auto"/>
          <w:left w:val="triple" w:sz="4" w:space="4" w:color="auto"/>
          <w:bottom w:val="triple" w:sz="4" w:space="1" w:color="auto"/>
          <w:right w:val="triple" w:sz="4" w:space="4" w:color="auto"/>
        </w:pBdr>
      </w:pPr>
      <w:r w:rsidRPr="00F06A45">
        <w:t>Instructions</w:t>
      </w:r>
    </w:p>
    <w:p w:rsidR="00FC53A3" w:rsidP="0091507C" w14:paraId="0E875427" w14:textId="6954A8A0">
      <w:pPr>
        <w:pBdr>
          <w:top w:val="triple" w:sz="4" w:space="1" w:color="auto"/>
          <w:left w:val="triple" w:sz="4" w:space="4" w:color="auto"/>
          <w:bottom w:val="triple" w:sz="4" w:space="1" w:color="auto"/>
          <w:right w:val="triple" w:sz="4" w:space="4" w:color="auto"/>
        </w:pBdr>
        <w:spacing w:after="120" w:line="240" w:lineRule="auto"/>
      </w:pPr>
      <w:r>
        <w:t>You can submit a pre-complaint inquiry to OFCCP</w:t>
      </w:r>
      <w:r w:rsidRPr="00426615">
        <w:t xml:space="preserve"> </w:t>
      </w:r>
      <w:r>
        <w:t xml:space="preserve">if </w:t>
      </w:r>
      <w:r w:rsidRPr="00426615">
        <w:t>you think you</w:t>
      </w:r>
      <w:r>
        <w:t xml:space="preserve"> </w:t>
      </w:r>
      <w:r w:rsidRPr="00426615">
        <w:t>have been discriminated against in employment, or</w:t>
      </w:r>
      <w:r>
        <w:t xml:space="preserve"> </w:t>
      </w:r>
      <w:r w:rsidRPr="00426615">
        <w:t xml:space="preserve">in applying for employment, </w:t>
      </w:r>
      <w:r>
        <w:t>by a company doing business with the Federal Government</w:t>
      </w:r>
      <w:r w:rsidRPr="00426615">
        <w:t xml:space="preserve"> because of your disability</w:t>
      </w:r>
      <w:r>
        <w:t xml:space="preserve"> or </w:t>
      </w:r>
      <w:r w:rsidRPr="00426615">
        <w:t xml:space="preserve">status as a protected veteran. </w:t>
      </w:r>
      <w:r>
        <w:t>You can also submit a pre-complaint inquiry if you believe an employer</w:t>
      </w:r>
      <w:r w:rsidRPr="007A16AF">
        <w:t xml:space="preserve"> </w:t>
      </w:r>
      <w:r>
        <w:t xml:space="preserve">harassed, intimidated, threatened, coerced, or discriminated against you for filing a complaint, participating in a complaint investigation or compliance evaluation conducted pursuant to the Section 503 </w:t>
      </w:r>
      <w:r w:rsidR="00A50945">
        <w:t xml:space="preserve">of the Rehabilitation Act of 1973 </w:t>
      </w:r>
      <w:r w:rsidR="00F6294F">
        <w:t xml:space="preserve">(Section 503) </w:t>
      </w:r>
      <w:r>
        <w:t xml:space="preserve">and </w:t>
      </w:r>
      <w:r w:rsidRPr="00BA66BF">
        <w:t>Vietna</w:t>
      </w:r>
      <w:r>
        <w:t>m</w:t>
      </w:r>
      <w:r w:rsidRPr="00BA66BF">
        <w:t xml:space="preserve"> Era Veterans' Readjustment Assistance Act (VEVRAA)</w:t>
      </w:r>
      <w:r>
        <w:t xml:space="preserve"> authorities, or for exercising other rights protected by </w:t>
      </w:r>
      <w:hyperlink r:id="rId10" w:history="1">
        <w:r w:rsidRPr="00056640">
          <w:rPr>
            <w:rStyle w:val="Hyperlink"/>
          </w:rPr>
          <w:t>41 CFR 60-300.69</w:t>
        </w:r>
      </w:hyperlink>
      <w:r w:rsidRPr="00C5366A">
        <w:t xml:space="preserve"> and </w:t>
      </w:r>
      <w:hyperlink r:id="rId11" w:history="1">
        <w:r w:rsidRPr="00056640">
          <w:rPr>
            <w:rStyle w:val="Hyperlink"/>
          </w:rPr>
          <w:t>41 CFR 60-741.69</w:t>
        </w:r>
      </w:hyperlink>
      <w:r w:rsidRPr="007A16AF">
        <w:t>.</w:t>
      </w:r>
    </w:p>
    <w:p w:rsidR="0091507C" w:rsidRPr="00FE13F4" w:rsidP="0091507C" w14:paraId="7F033754" w14:textId="44D53AE9">
      <w:pPr>
        <w:pBdr>
          <w:top w:val="triple" w:sz="4" w:space="1" w:color="auto"/>
          <w:left w:val="triple" w:sz="4" w:space="4" w:color="auto"/>
          <w:bottom w:val="triple" w:sz="4" w:space="1" w:color="auto"/>
          <w:right w:val="triple" w:sz="4" w:space="4" w:color="auto"/>
        </w:pBdr>
        <w:spacing w:after="120" w:line="240" w:lineRule="auto"/>
        <w:rPr>
          <w:sz w:val="12"/>
          <w:szCs w:val="12"/>
        </w:rPr>
      </w:pPr>
      <w:r w:rsidRPr="00426615">
        <w:t>You do not need to</w:t>
      </w:r>
      <w:r>
        <w:t xml:space="preserve"> </w:t>
      </w:r>
      <w:r w:rsidRPr="00426615">
        <w:t xml:space="preserve">know with certainty that </w:t>
      </w:r>
      <w:r>
        <w:t>the</w:t>
      </w:r>
      <w:r w:rsidRPr="00426615">
        <w:t xml:space="preserve"> employer is a federal</w:t>
      </w:r>
      <w:r>
        <w:t xml:space="preserve"> </w:t>
      </w:r>
      <w:r w:rsidRPr="00426615">
        <w:t>contractor or subcontractor to</w:t>
      </w:r>
      <w:r>
        <w:t xml:space="preserve"> contact OFCCP or to</w:t>
      </w:r>
      <w:r w:rsidRPr="00426615">
        <w:t xml:space="preserve"> </w:t>
      </w:r>
      <w:r>
        <w:t>submit</w:t>
      </w:r>
      <w:r w:rsidRPr="00426615">
        <w:t xml:space="preserve"> a </w:t>
      </w:r>
      <w:r>
        <w:t>pre-</w:t>
      </w:r>
      <w:r w:rsidRPr="00426615">
        <w:t>complaint</w:t>
      </w:r>
      <w:r>
        <w:t xml:space="preserve"> inquiry. OFCCP can provide information about your workplace rights and protections to inform your decision on whether to file a complaint with OFCCP.</w:t>
      </w:r>
    </w:p>
    <w:p w:rsidR="0091507C" w:rsidP="100E6FD1" w14:paraId="396E7EE9" w14:textId="77777777">
      <w:pPr>
        <w:pBdr>
          <w:top w:val="triple" w:sz="4" w:space="1" w:color="auto"/>
          <w:left w:val="triple" w:sz="4" w:space="4" w:color="auto"/>
          <w:bottom w:val="triple" w:sz="4" w:space="1" w:color="auto"/>
          <w:right w:val="triple" w:sz="4" w:space="4" w:color="auto"/>
        </w:pBdr>
        <w:spacing w:after="120" w:line="240" w:lineRule="auto"/>
      </w:pPr>
      <w:r>
        <w:t>So that OFCCP can assist you, please complete the information below. OFCCP will review your inquiry to determine whether OFCCP is the right federal agency to handle the matter. If you have questions or need assistance, contact the OFCCP Help Desk at 1-800-397-6251.</w:t>
      </w:r>
    </w:p>
    <w:p w:rsidR="0091507C" w:rsidP="0091507C" w14:paraId="5F0791FA" w14:textId="4341C4E0">
      <w:pPr>
        <w:pStyle w:val="Heading3"/>
        <w:spacing w:after="120"/>
      </w:pPr>
      <w:r>
        <w:t>Important Deadline</w:t>
      </w:r>
    </w:p>
    <w:p w:rsidR="0091507C" w:rsidRPr="00223BE7" w:rsidP="0091507C" w14:paraId="4077FBC9" w14:textId="4D2AA31C">
      <w:pPr>
        <w:pBdr>
          <w:top w:val="triple" w:sz="4" w:space="1" w:color="auto"/>
          <w:left w:val="triple" w:sz="4" w:space="4" w:color="auto"/>
          <w:bottom w:val="triple" w:sz="4" w:space="1" w:color="auto"/>
          <w:right w:val="triple" w:sz="4" w:space="4" w:color="auto"/>
        </w:pBdr>
        <w:spacing w:after="120" w:line="240" w:lineRule="auto"/>
        <w:rPr>
          <w:b/>
          <w:bCs/>
        </w:rPr>
      </w:pPr>
      <w:r w:rsidRPr="00D0152F">
        <w:rPr>
          <w:b/>
          <w:bCs/>
        </w:rPr>
        <w:t xml:space="preserve">Submitting this inquiry form to OFCCP does not constitute filing a complaint. </w:t>
      </w:r>
      <w:r w:rsidRPr="00223BE7">
        <w:rPr>
          <w:b/>
          <w:bCs/>
        </w:rPr>
        <w:t>If you do not file a complaint of discrimination within the time limit</w:t>
      </w:r>
      <w:r>
        <w:rPr>
          <w:b/>
          <w:bCs/>
        </w:rPr>
        <w:t xml:space="preserve"> noted below</w:t>
      </w:r>
      <w:r w:rsidRPr="00223BE7">
        <w:rPr>
          <w:b/>
          <w:bCs/>
        </w:rPr>
        <w:t>, you will lose your rights</w:t>
      </w:r>
      <w:r>
        <w:rPr>
          <w:b/>
          <w:bCs/>
        </w:rPr>
        <w:t xml:space="preserve"> to proceed through OFC</w:t>
      </w:r>
      <w:r w:rsidRPr="00CC308B">
        <w:rPr>
          <w:b/>
          <w:bCs/>
        </w:rPr>
        <w:t>CP.</w:t>
      </w:r>
      <w:r w:rsidRPr="00CC308B" w:rsidR="00FB730C">
        <w:rPr>
          <w:b/>
          <w:bCs/>
        </w:rPr>
        <w:t xml:space="preserve"> </w:t>
      </w:r>
      <w:r w:rsidRPr="005364A7" w:rsidR="00FB730C">
        <w:rPr>
          <w:b/>
          <w:bCs/>
        </w:rPr>
        <w:t xml:space="preserve">Submitting this inquiry </w:t>
      </w:r>
      <w:r w:rsidR="00F85276">
        <w:rPr>
          <w:b/>
          <w:bCs/>
        </w:rPr>
        <w:t xml:space="preserve">form </w:t>
      </w:r>
      <w:r w:rsidRPr="005364A7" w:rsidR="00FB730C">
        <w:rPr>
          <w:b/>
          <w:bCs/>
        </w:rPr>
        <w:t>does not extend the period for filing a complaint.</w:t>
      </w:r>
      <w:r w:rsidRPr="00CC308B" w:rsidR="006A699C">
        <w:rPr>
          <w:b/>
          <w:bCs/>
        </w:rPr>
        <w:t xml:space="preserve"> </w:t>
      </w:r>
      <w:r w:rsidRPr="006A699C" w:rsidR="006A699C">
        <w:rPr>
          <w:b/>
          <w:bCs/>
        </w:rPr>
        <w:t xml:space="preserve">If you have 60 days or fewer in which to file a timely complaint, </w:t>
      </w:r>
      <w:r w:rsidR="006A699C">
        <w:rPr>
          <w:b/>
          <w:bCs/>
        </w:rPr>
        <w:t>visit OFCCP’s website for</w:t>
      </w:r>
      <w:hyperlink r:id="rId12" w:history="1">
        <w:r w:rsidRPr="001C39A9" w:rsidR="006A699C">
          <w:rPr>
            <w:rStyle w:val="Hyperlink"/>
            <w:b/>
            <w:bCs/>
          </w:rPr>
          <w:t xml:space="preserve"> special instructions</w:t>
        </w:r>
      </w:hyperlink>
      <w:r w:rsidR="006A699C">
        <w:rPr>
          <w:b/>
          <w:bCs/>
        </w:rPr>
        <w:t xml:space="preserve"> (</w:t>
      </w:r>
      <w:r w:rsidRPr="001C39A9">
        <w:rPr>
          <w:b/>
          <w:bCs/>
        </w:rPr>
        <w:t>http://www.dol.gov/agencies/ofccp/contact/file-complaint/special-instructions</w:t>
      </w:r>
      <w:r w:rsidR="006A699C">
        <w:rPr>
          <w:b/>
          <w:bCs/>
        </w:rPr>
        <w:t>)</w:t>
      </w:r>
      <w:r w:rsidRPr="006A699C" w:rsidR="006A699C">
        <w:rPr>
          <w:b/>
          <w:bCs/>
        </w:rPr>
        <w:t>.</w:t>
      </w:r>
    </w:p>
    <w:p w:rsidR="0091507C" w:rsidRPr="00223BE7" w:rsidP="0091507C" w14:paraId="028862D6" w14:textId="33C01CCA">
      <w:pPr>
        <w:pBdr>
          <w:top w:val="triple" w:sz="4" w:space="1" w:color="auto"/>
          <w:left w:val="triple" w:sz="4" w:space="4" w:color="auto"/>
          <w:bottom w:val="triple" w:sz="4" w:space="1" w:color="auto"/>
          <w:right w:val="triple" w:sz="4" w:space="4" w:color="auto"/>
        </w:pBdr>
        <w:spacing w:after="120" w:line="240" w:lineRule="auto"/>
      </w:pPr>
      <w:r w:rsidRPr="00223BE7">
        <w:t xml:space="preserve">Complaints based on your disability or status as a protected veteran must be filed </w:t>
      </w:r>
      <w:r>
        <w:t xml:space="preserve">with OFCCP </w:t>
      </w:r>
      <w:r w:rsidRPr="00223BE7">
        <w:t xml:space="preserve">within </w:t>
      </w:r>
      <w:r w:rsidRPr="00D0152F">
        <w:rPr>
          <w:b/>
          <w:bCs/>
        </w:rPr>
        <w:t>300 days</w:t>
      </w:r>
      <w:r w:rsidRPr="00223BE7">
        <w:t xml:space="preserve"> of the </w:t>
      </w:r>
      <w:r w:rsidR="00294944">
        <w:t xml:space="preserve">alleged </w:t>
      </w:r>
      <w:r w:rsidR="005E65D1">
        <w:t xml:space="preserve">discriminatory </w:t>
      </w:r>
      <w:r w:rsidRPr="00223BE7">
        <w:t xml:space="preserve">action(s) taken by the employer that you think was either discrimination or </w:t>
      </w:r>
      <w:r w:rsidR="00D40568">
        <w:t>intimidation</w:t>
      </w:r>
      <w:r w:rsidR="00494A99">
        <w:t xml:space="preserve"> and interference</w:t>
      </w:r>
      <w:r w:rsidRPr="00223BE7">
        <w:t>.</w:t>
      </w:r>
      <w:r>
        <w:t xml:space="preserve"> </w:t>
      </w:r>
    </w:p>
    <w:p w:rsidR="0091507C" w:rsidRPr="005F5A63" w:rsidP="0091507C" w14:paraId="45445C72" w14:textId="77777777">
      <w:pPr>
        <w:pStyle w:val="Heading3"/>
        <w:spacing w:after="120"/>
      </w:pPr>
      <w:r w:rsidRPr="005F5A63">
        <w:t xml:space="preserve">How </w:t>
      </w:r>
      <w:r>
        <w:t xml:space="preserve">and where </w:t>
      </w:r>
      <w:r w:rsidRPr="005F5A63">
        <w:t>do I submit a pre-complaint inquiry?</w:t>
      </w:r>
    </w:p>
    <w:p w:rsidR="0091507C" w:rsidP="0091507C" w14:paraId="6A9B5DCD" w14:textId="77777777">
      <w:pPr>
        <w:pBdr>
          <w:top w:val="triple" w:sz="4" w:space="1" w:color="auto"/>
          <w:left w:val="triple" w:sz="4" w:space="4" w:color="auto"/>
          <w:bottom w:val="triple" w:sz="4" w:space="1" w:color="auto"/>
          <w:right w:val="triple" w:sz="4" w:space="4" w:color="auto"/>
        </w:pBdr>
        <w:spacing w:after="120" w:line="240" w:lineRule="auto"/>
        <w:rPr>
          <w:rStyle w:val="cf01"/>
        </w:rPr>
      </w:pPr>
      <w:r w:rsidRPr="006658CB">
        <w:t xml:space="preserve">To submit a pre-complaint inquiry, </w:t>
      </w:r>
      <w:r w:rsidRPr="0091507C">
        <w:t xml:space="preserve">complete all sections on this form. </w:t>
      </w:r>
      <w:r w:rsidRPr="0091507C">
        <w:rPr>
          <w:rStyle w:val="cf01"/>
          <w:rFonts w:ascii="Calibri" w:hAnsi="Calibri" w:cs="Calibri"/>
          <w:sz w:val="22"/>
          <w:szCs w:val="22"/>
        </w:rPr>
        <w:t>If you do not know the answer to a question, write “not known.” If a question is not applicable, write “N/A.”</w:t>
      </w:r>
    </w:p>
    <w:p w:rsidR="0091507C" w:rsidP="0091507C" w14:paraId="656A70E4" w14:textId="77777777">
      <w:pPr>
        <w:pBdr>
          <w:top w:val="triple" w:sz="4" w:space="1" w:color="auto"/>
          <w:left w:val="triple" w:sz="4" w:space="4" w:color="auto"/>
          <w:bottom w:val="triple" w:sz="4" w:space="1" w:color="auto"/>
          <w:right w:val="triple" w:sz="4" w:space="4" w:color="auto"/>
        </w:pBdr>
        <w:spacing w:after="120" w:line="240" w:lineRule="auto"/>
      </w:pPr>
      <w:r w:rsidRPr="006658CB">
        <w:t>If you are submitting online, fill out the fields and click Submit.</w:t>
      </w:r>
      <w:r>
        <w:t xml:space="preserve"> </w:t>
      </w:r>
      <w:r w:rsidRPr="006658CB">
        <w:t>If you are not submitting online, send the completed form to OFCCP by mail, fax, or e-mail.</w:t>
      </w:r>
      <w:r w:rsidRPr="00642EE9">
        <w:t xml:space="preserve"> </w:t>
      </w:r>
      <w:r w:rsidRPr="006658CB">
        <w:t xml:space="preserve">Send the form to the OFCCP regional office that covers the state where the events occurred. You may also complete the form in person at an OFCCP office. A list of regional offices and the states that each office covers can be found on the </w:t>
      </w:r>
      <w:hyperlink r:id="rId13" w:history="1">
        <w:r w:rsidR="0058577F">
          <w:rPr>
            <w:rStyle w:val="Hyperlink"/>
          </w:rPr>
          <w:t>OFCCP website</w:t>
        </w:r>
      </w:hyperlink>
      <w:r w:rsidRPr="006658CB">
        <w:t xml:space="preserve">: </w:t>
      </w:r>
      <w:r w:rsidRPr="0091507C">
        <w:rPr>
          <w:rStyle w:val="Hyperlink"/>
          <w:color w:val="000000" w:themeColor="text1"/>
          <w:u w:val="none"/>
        </w:rPr>
        <w:t>(</w:t>
      </w:r>
      <w:r w:rsidRPr="0091507C">
        <w:t>http://www</w:t>
      </w:r>
      <w:r w:rsidRPr="00DD057A">
        <w:rPr>
          <w:color w:val="000000" w:themeColor="text1"/>
        </w:rPr>
        <w:t xml:space="preserve">.dol.gov/ofccp/contacts/regkeyp.htm). </w:t>
      </w:r>
    </w:p>
    <w:p w:rsidR="0091507C" w:rsidRPr="00DD057A" w:rsidP="0091507C" w14:paraId="3F79B87D" w14:textId="77777777">
      <w:pPr>
        <w:pStyle w:val="Heading2"/>
        <w:rPr>
          <w:sz w:val="26"/>
          <w:szCs w:val="26"/>
        </w:rPr>
      </w:pPr>
      <w:r w:rsidRPr="100E6FD1">
        <w:rPr>
          <w:sz w:val="26"/>
          <w:szCs w:val="26"/>
        </w:rPr>
        <w:t>How can we reach you?</w:t>
      </w:r>
    </w:p>
    <w:p w:rsidR="0091507C" w:rsidRPr="006D7D9F" w:rsidP="0091507C" w14:paraId="3BA76F33" w14:textId="77777777">
      <w:pPr>
        <w:spacing w:after="120" w:line="240" w:lineRule="auto"/>
        <w:rPr>
          <w:sz w:val="12"/>
          <w:szCs w:val="12"/>
        </w:rPr>
      </w:pPr>
      <w:r>
        <w:t>Name (First, Middle, Last): ____________________________________________________</w:t>
      </w:r>
    </w:p>
    <w:p w:rsidR="0091507C" w:rsidRPr="006D7D9F" w:rsidP="0091507C" w14:paraId="2161BE90" w14:textId="77777777">
      <w:pPr>
        <w:spacing w:after="120" w:line="240" w:lineRule="auto"/>
        <w:rPr>
          <w:sz w:val="12"/>
          <w:szCs w:val="12"/>
        </w:rPr>
      </w:pPr>
      <w:r>
        <w:t>Street Address: _____________________________________________________________</w:t>
      </w:r>
    </w:p>
    <w:p w:rsidR="0091507C" w:rsidRPr="006D7D9F" w:rsidP="0091507C" w14:paraId="3DD85548" w14:textId="77777777">
      <w:pPr>
        <w:spacing w:after="120" w:line="240" w:lineRule="auto"/>
        <w:rPr>
          <w:sz w:val="12"/>
          <w:szCs w:val="12"/>
        </w:rPr>
      </w:pPr>
      <w:r>
        <w:t>City: _________________________________ State: _______ Zip Code: ___________</w:t>
      </w:r>
      <w:r w:rsidRPr="00AE4F0F">
        <w:t xml:space="preserve"> </w:t>
      </w:r>
    </w:p>
    <w:p w:rsidR="0091507C" w:rsidP="0091507C" w14:paraId="2F4C8320" w14:textId="77777777">
      <w:pPr>
        <w:spacing w:after="120" w:line="240" w:lineRule="auto"/>
        <w:rPr>
          <w:sz w:val="12"/>
          <w:szCs w:val="12"/>
        </w:rPr>
      </w:pPr>
      <w:r>
        <w:t>Telephone Number: __________________</w:t>
      </w:r>
      <w:r>
        <w:tab/>
        <w:t>E-mail: ___________________________________</w:t>
      </w:r>
    </w:p>
    <w:p w:rsidR="0091507C" w:rsidRPr="00DD057A" w:rsidP="0091507C" w14:paraId="254F1F8B" w14:textId="77777777">
      <w:pPr>
        <w:pStyle w:val="Heading2"/>
        <w:rPr>
          <w:sz w:val="26"/>
          <w:szCs w:val="26"/>
        </w:rPr>
      </w:pPr>
      <w:r w:rsidRPr="00DD057A">
        <w:rPr>
          <w:sz w:val="26"/>
          <w:szCs w:val="26"/>
        </w:rPr>
        <w:t>Who can we contact if we cannot reach you?</w:t>
      </w:r>
    </w:p>
    <w:p w:rsidR="0091507C" w:rsidRPr="006D7D9F" w:rsidP="00482004" w14:paraId="6779E4D2" w14:textId="77777777">
      <w:pPr>
        <w:spacing w:after="100" w:line="240" w:lineRule="auto"/>
        <w:rPr>
          <w:sz w:val="12"/>
          <w:szCs w:val="12"/>
        </w:rPr>
      </w:pPr>
      <w:r>
        <w:t>Name (First, Middle, Last): ____________________________________________________</w:t>
      </w:r>
    </w:p>
    <w:p w:rsidR="0091507C" w:rsidRPr="006D7D9F" w:rsidP="00482004" w14:paraId="4A4C3783" w14:textId="77777777">
      <w:pPr>
        <w:spacing w:after="100" w:line="240" w:lineRule="auto"/>
        <w:rPr>
          <w:sz w:val="12"/>
          <w:szCs w:val="12"/>
        </w:rPr>
      </w:pPr>
      <w:r>
        <w:t>Street Address: _____________________________________________________________</w:t>
      </w:r>
    </w:p>
    <w:p w:rsidR="0091507C" w:rsidRPr="006D7D9F" w:rsidP="00482004" w14:paraId="68FA73A8" w14:textId="77777777">
      <w:pPr>
        <w:spacing w:after="100" w:line="240" w:lineRule="auto"/>
        <w:rPr>
          <w:sz w:val="12"/>
          <w:szCs w:val="12"/>
        </w:rPr>
      </w:pPr>
      <w:r>
        <w:t>City: _________________________________ State: _______ Zip Code: ___________</w:t>
      </w:r>
      <w:r w:rsidRPr="00AE4F0F">
        <w:t xml:space="preserve"> </w:t>
      </w:r>
    </w:p>
    <w:p w:rsidR="0091507C" w:rsidRPr="00DD057A" w:rsidP="00482004" w14:paraId="6B33D06A" w14:textId="77777777">
      <w:pPr>
        <w:spacing w:after="100"/>
        <w:rPr>
          <w:sz w:val="16"/>
          <w:szCs w:val="16"/>
        </w:rPr>
      </w:pPr>
      <w:r>
        <w:t>Telephone Number: __________________</w:t>
      </w:r>
      <w:r>
        <w:tab/>
        <w:t>E-mail: ___________________________________</w:t>
      </w:r>
    </w:p>
    <w:p w:rsidR="0091507C" w:rsidRPr="00FF00F6" w:rsidP="00482004" w14:paraId="3DCF7149" w14:textId="77777777">
      <w:pPr>
        <w:spacing w:after="100" w:line="240" w:lineRule="auto"/>
        <w:outlineLvl w:val="2"/>
        <w:rPr>
          <w:b/>
          <w:bCs/>
        </w:rPr>
      </w:pPr>
      <w:r w:rsidRPr="00FF00F6">
        <w:rPr>
          <w:b/>
          <w:bCs/>
        </w:rPr>
        <w:t>If you are represented by an attorney, another person, or an organization, provide their contact information:</w:t>
      </w:r>
    </w:p>
    <w:p w:rsidR="0091507C" w:rsidRPr="00FF00F6" w:rsidP="00482004" w14:paraId="5A39E43F" w14:textId="77777777">
      <w:pPr>
        <w:spacing w:after="100" w:line="240" w:lineRule="auto"/>
        <w:jc w:val="both"/>
        <w:rPr>
          <w:sz w:val="12"/>
          <w:szCs w:val="12"/>
        </w:rPr>
      </w:pPr>
      <w:r w:rsidRPr="00FF00F6">
        <w:t>Name (First, Middle, Last): ____________________________________________________</w:t>
      </w:r>
    </w:p>
    <w:p w:rsidR="0091507C" w:rsidRPr="00FF00F6" w:rsidP="00482004" w14:paraId="79F61FD9" w14:textId="77777777">
      <w:pPr>
        <w:spacing w:after="100" w:line="240" w:lineRule="auto"/>
        <w:jc w:val="both"/>
        <w:rPr>
          <w:sz w:val="12"/>
          <w:szCs w:val="12"/>
        </w:rPr>
      </w:pPr>
      <w:r w:rsidRPr="00FF00F6">
        <w:t>Street Address: _____________________________________________________________</w:t>
      </w:r>
    </w:p>
    <w:p w:rsidR="0091507C" w:rsidRPr="00FF00F6" w:rsidP="00482004" w14:paraId="7230B54D" w14:textId="77777777">
      <w:pPr>
        <w:spacing w:after="100" w:line="240" w:lineRule="auto"/>
        <w:jc w:val="both"/>
        <w:rPr>
          <w:sz w:val="12"/>
          <w:szCs w:val="12"/>
        </w:rPr>
      </w:pPr>
      <w:r w:rsidRPr="00FF00F6">
        <w:t>City: _________________________________ State: _______ Zip Code: ___________</w:t>
      </w:r>
    </w:p>
    <w:p w:rsidR="0091507C" w:rsidRPr="00DD057A" w:rsidP="00482004" w14:paraId="51A83359" w14:textId="77777777">
      <w:pPr>
        <w:spacing w:after="100" w:line="240" w:lineRule="auto"/>
        <w:jc w:val="both"/>
      </w:pPr>
      <w:r w:rsidRPr="00FF00F6">
        <w:t>Telephone Number: __________________</w:t>
      </w:r>
      <w:r w:rsidRPr="00FF00F6">
        <w:tab/>
        <w:t>E-mail: _____________________________</w:t>
      </w:r>
    </w:p>
    <w:p w:rsidR="0091507C" w:rsidRPr="00C731B0" w:rsidP="0091507C" w14:paraId="3CC6B838" w14:textId="6C1D4740">
      <w:pPr>
        <w:pStyle w:val="Heading2"/>
        <w:rPr>
          <w:sz w:val="26"/>
          <w:szCs w:val="26"/>
        </w:rPr>
      </w:pPr>
      <w:r>
        <w:rPr>
          <w:sz w:val="26"/>
          <w:szCs w:val="26"/>
        </w:rPr>
        <w:t>Give the most recent date you believe you were discriminated against</w:t>
      </w:r>
      <w:r w:rsidR="00494A99">
        <w:rPr>
          <w:sz w:val="26"/>
          <w:szCs w:val="26"/>
        </w:rPr>
        <w:t xml:space="preserve"> or subjected to intimidation and interference</w:t>
      </w:r>
      <w:r>
        <w:rPr>
          <w:sz w:val="26"/>
          <w:szCs w:val="26"/>
        </w:rPr>
        <w:t>.</w:t>
      </w:r>
    </w:p>
    <w:p w:rsidR="0091507C" w:rsidRPr="0043180D" w:rsidP="0091507C" w14:paraId="2E9622D9" w14:textId="77777777">
      <w:pPr>
        <w:tabs>
          <w:tab w:val="right" w:pos="10800"/>
        </w:tabs>
        <w:spacing w:after="120"/>
      </w:pPr>
      <w:r>
        <w:t>Date:</w:t>
      </w:r>
      <w:r w:rsidRPr="0043180D">
        <w:t xml:space="preserve"> </w:t>
      </w:r>
      <w:r>
        <w:t>__________________________________</w:t>
      </w:r>
      <w:r>
        <w:tab/>
      </w:r>
    </w:p>
    <w:p w:rsidR="0091507C" w:rsidRPr="00DD057A" w:rsidP="0091507C" w14:paraId="50C3A4E4" w14:textId="7E9A6DD7">
      <w:pPr>
        <w:pStyle w:val="Heading2"/>
        <w:rPr>
          <w:sz w:val="26"/>
          <w:szCs w:val="26"/>
        </w:rPr>
      </w:pPr>
      <w:r w:rsidRPr="00DD057A">
        <w:rPr>
          <w:sz w:val="26"/>
          <w:szCs w:val="26"/>
        </w:rPr>
        <w:t>Do you think the discrimination includes or affects others?</w:t>
      </w:r>
    </w:p>
    <w:p w:rsidR="0091507C" w:rsidRPr="009F2336" w:rsidP="0091507C" w14:paraId="7C99924B" w14:textId="77777777">
      <w:pPr>
        <w:spacing w:after="120"/>
      </w:pPr>
      <w:r>
        <w:t xml:space="preserve"> </w:t>
      </w:r>
      <w:sdt>
        <w:sdtPr>
          <w:id w:val="1289710886"/>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t xml:space="preserve"> Yes     </w:t>
      </w:r>
      <w:sdt>
        <w:sdtPr>
          <w:id w:val="-1663846745"/>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t xml:space="preserve"> No     </w:t>
      </w:r>
      <w:sdt>
        <w:sdtPr>
          <w:id w:val="-151141443"/>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t xml:space="preserve"> I’m not sure</w:t>
      </w:r>
    </w:p>
    <w:p w:rsidR="0091507C" w:rsidRPr="00DD057A" w:rsidP="0091507C" w14:paraId="2A8E54CA" w14:textId="1BC01BCD">
      <w:pPr>
        <w:pStyle w:val="Heading2"/>
        <w:rPr>
          <w:sz w:val="26"/>
          <w:szCs w:val="26"/>
        </w:rPr>
      </w:pPr>
      <w:r w:rsidRPr="6109AC9A">
        <w:rPr>
          <w:sz w:val="26"/>
          <w:szCs w:val="26"/>
        </w:rPr>
        <w:t>What is the name of the employer that you believe discriminated against you?</w:t>
      </w:r>
    </w:p>
    <w:p w:rsidR="0091507C" w:rsidRPr="006D7D9F" w:rsidP="00482004" w14:paraId="31578181" w14:textId="77777777">
      <w:pPr>
        <w:spacing w:after="100" w:line="240" w:lineRule="auto"/>
        <w:rPr>
          <w:sz w:val="12"/>
          <w:szCs w:val="12"/>
        </w:rPr>
      </w:pPr>
      <w:r>
        <w:t>Employer Name: ____________________________________________________________________</w:t>
      </w:r>
    </w:p>
    <w:p w:rsidR="0091507C" w:rsidRPr="006D7D9F" w:rsidP="00482004" w14:paraId="05100D94" w14:textId="77777777">
      <w:pPr>
        <w:spacing w:after="100" w:line="240" w:lineRule="auto"/>
        <w:rPr>
          <w:sz w:val="12"/>
          <w:szCs w:val="12"/>
        </w:rPr>
      </w:pPr>
      <w:r>
        <w:t>Street Address: _____________________________________________________________</w:t>
      </w:r>
    </w:p>
    <w:p w:rsidR="0091507C" w:rsidRPr="006D7D9F" w:rsidP="00482004" w14:paraId="53E5A6D4" w14:textId="77777777">
      <w:pPr>
        <w:spacing w:after="100" w:line="240" w:lineRule="auto"/>
        <w:rPr>
          <w:sz w:val="12"/>
          <w:szCs w:val="12"/>
        </w:rPr>
      </w:pPr>
      <w:r w:rsidRPr="00544B0C">
        <w:t>City: _________________________________ State: _______ Zip Code: ___________</w:t>
      </w:r>
    </w:p>
    <w:p w:rsidR="0091507C" w:rsidP="00482004" w14:paraId="2C3DF878" w14:textId="77777777">
      <w:pPr>
        <w:spacing w:after="100" w:line="240" w:lineRule="auto"/>
      </w:pPr>
      <w:r>
        <w:t xml:space="preserve">Telephone Number: __________________________________ </w:t>
      </w:r>
    </w:p>
    <w:p w:rsidR="0091507C" w:rsidRPr="00B66ADB" w:rsidP="00482004" w14:paraId="6071EB2F" w14:textId="77777777">
      <w:pPr>
        <w:spacing w:after="100" w:line="240" w:lineRule="auto"/>
        <w:rPr>
          <w:sz w:val="12"/>
          <w:szCs w:val="12"/>
        </w:rPr>
      </w:pPr>
      <w:r>
        <w:t xml:space="preserve">Is this the same location where the discrimination occurred? _______ </w:t>
      </w:r>
      <w:r>
        <w:t>Yes</w:t>
      </w:r>
      <w:r>
        <w:t xml:space="preserve"> _______ No</w:t>
      </w:r>
    </w:p>
    <w:p w:rsidR="0091507C" w:rsidRPr="00D764ED" w:rsidP="00482004" w14:paraId="0D5850E1" w14:textId="77777777">
      <w:pPr>
        <w:spacing w:after="100" w:line="240" w:lineRule="auto"/>
        <w:rPr>
          <w:sz w:val="12"/>
          <w:szCs w:val="12"/>
        </w:rPr>
      </w:pPr>
      <w:r>
        <w:t>If no, where did</w:t>
      </w:r>
      <w:r w:rsidR="00BC17B9">
        <w:t xml:space="preserve"> the discrimination</w:t>
      </w:r>
      <w:r>
        <w:t xml:space="preserve"> occur? ____________________________________________________</w:t>
      </w:r>
    </w:p>
    <w:p w:rsidR="0091507C" w:rsidRPr="00DD057A" w:rsidP="0091507C" w14:paraId="1023834F" w14:textId="77777777">
      <w:pPr>
        <w:pStyle w:val="Heading2"/>
        <w:rPr>
          <w:sz w:val="26"/>
          <w:szCs w:val="26"/>
        </w:rPr>
      </w:pPr>
      <w:r w:rsidRPr="6109AC9A">
        <w:rPr>
          <w:sz w:val="26"/>
          <w:szCs w:val="26"/>
        </w:rPr>
        <w:t>On what basis do you believe the employer discriminated against you?</w:t>
      </w:r>
    </w:p>
    <w:p w:rsidR="0091507C" w:rsidRPr="00FE13F4" w:rsidP="0091507C" w14:paraId="3D7130B0" w14:textId="77777777">
      <w:pPr>
        <w:spacing w:after="0"/>
        <w:rPr>
          <w:b/>
          <w:bCs/>
        </w:rPr>
        <w:sectPr w:rsidSect="0091507C">
          <w:type w:val="continuous"/>
          <w:pgSz w:w="12240" w:h="15840"/>
          <w:pgMar w:top="360" w:right="720" w:bottom="720" w:left="720" w:header="36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pPr>
      <w:r w:rsidRPr="00FE13F4">
        <w:rPr>
          <w:b/>
          <w:bCs/>
        </w:rPr>
        <w:t>Check all that apply:</w:t>
      </w:r>
    </w:p>
    <w:bookmarkStart w:id="1" w:name="_Hlk121135603"/>
    <w:bookmarkStart w:id="2" w:name="_Hlk121135572"/>
    <w:p w:rsidR="0091507C" w:rsidP="00482004" w14:paraId="34F169E0" w14:textId="60D8F7A4">
      <w:pPr>
        <w:spacing w:after="100" w:line="240" w:lineRule="auto"/>
      </w:pPr>
      <w:sdt>
        <w:sdtPr>
          <w:id w:val="1389458834"/>
          <w14:checkbox>
            <w14:checked w14:val="0"/>
            <w14:checkedState w14:val="2612" w14:font="MS Gothic"/>
            <w14:uncheckedState w14:val="2610" w14:font="MS Gothic"/>
          </w14:checkbox>
        </w:sdtPr>
        <w:sdtContent>
          <w:r w:rsidR="004C4FAA">
            <w:rPr>
              <w:rFonts w:ascii="MS Gothic" w:eastAsia="MS Gothic" w:hAnsi="MS Gothic" w:cs="MS Gothic" w:hint="eastAsia"/>
            </w:rPr>
            <w:t>☐</w:t>
          </w:r>
        </w:sdtContent>
      </w:sdt>
      <w:r w:rsidR="001C39A9">
        <w:t xml:space="preserve"> Protected Veteran Status</w:t>
      </w:r>
      <w:r w:rsidR="00960473">
        <w:tab/>
      </w:r>
    </w:p>
    <w:p w:rsidR="0091507C" w:rsidP="00482004" w14:paraId="2C77960F" w14:textId="77777777">
      <w:pPr>
        <w:spacing w:after="100" w:line="240" w:lineRule="auto"/>
      </w:pPr>
      <w:sdt>
        <w:sdtPr>
          <w:id w:val="594293768"/>
          <w14:checkbox>
            <w14:checked w14:val="0"/>
            <w14:checkedState w14:val="2612" w14:font="MS Gothic"/>
            <w14:uncheckedState w14:val="2610" w14:font="MS Gothic"/>
          </w14:checkbox>
        </w:sdtPr>
        <w:sdtContent>
          <w:r w:rsidR="001C39A9">
            <w:rPr>
              <w:rFonts w:ascii="MS Gothic" w:eastAsia="MS Gothic" w:hAnsi="MS Gothic" w:cs="MS Gothic" w:hint="eastAsia"/>
            </w:rPr>
            <w:t>☐</w:t>
          </w:r>
        </w:sdtContent>
      </w:sdt>
      <w:r w:rsidR="001C39A9">
        <w:t xml:space="preserve"> Disability</w:t>
      </w:r>
    </w:p>
    <w:p w:rsidR="00CE2D06" w:rsidP="00482004" w14:paraId="6B39666D" w14:textId="5EBCBF25">
      <w:pPr>
        <w:spacing w:after="100" w:line="240" w:lineRule="auto"/>
      </w:pPr>
      <w:sdt>
        <w:sdtPr>
          <w:id w:val="188964804"/>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t xml:space="preserve"> </w:t>
      </w:r>
      <w:r w:rsidR="007C6E2B">
        <w:t>Engaging in activity protected</w:t>
      </w:r>
      <w:r>
        <w:t xml:space="preserve"> by </w:t>
      </w:r>
      <w:hyperlink r:id="rId10" w:history="1">
        <w:r w:rsidRPr="00056640">
          <w:rPr>
            <w:rStyle w:val="Hyperlink"/>
          </w:rPr>
          <w:t>41 CFR 60-300.69</w:t>
        </w:r>
      </w:hyperlink>
      <w:r w:rsidRPr="00C5366A">
        <w:t xml:space="preserve"> and </w:t>
      </w:r>
      <w:hyperlink r:id="rId11" w:history="1">
        <w:r w:rsidRPr="00056640">
          <w:rPr>
            <w:rStyle w:val="Hyperlink"/>
          </w:rPr>
          <w:t>41 CFR 60-741.69</w:t>
        </w:r>
      </w:hyperlink>
      <w:r w:rsidR="008D6ACC">
        <w:t xml:space="preserve"> (see examples below)</w:t>
      </w:r>
    </w:p>
    <w:p w:rsidR="0091507C" w:rsidP="0091507C" w14:paraId="0ED89A22" w14:textId="577735C7">
      <w:pPr>
        <w:pStyle w:val="Heading2"/>
        <w:rPr>
          <w:sz w:val="26"/>
          <w:szCs w:val="26"/>
        </w:rPr>
      </w:pPr>
      <w:sdt>
        <w:sdtPr>
          <w:id w:val="-1733070670"/>
          <w14:checkbox>
            <w14:checked w14:val="0"/>
            <w14:checkedState w14:val="2612" w14:font="MS Gothic"/>
            <w14:uncheckedState w14:val="2610" w14:font="MS Gothic"/>
          </w14:checkbox>
        </w:sdtPr>
        <w:sdtContent>
          <w:r w:rsidR="002B2B81">
            <w:rPr>
              <w:rFonts w:ascii="MS Gothic" w:eastAsia="MS Gothic" w:hAnsi="MS Gothic" w:cs="MS Gothic" w:hint="eastAsia"/>
            </w:rPr>
            <w:t>☐</w:t>
          </w:r>
        </w:sdtContent>
      </w:sdt>
      <w:r w:rsidR="00960473">
        <w:t xml:space="preserve"> </w:t>
      </w:r>
      <w:bookmarkStart w:id="3" w:name="_Hlk189553876"/>
      <w:bookmarkEnd w:id="1"/>
      <w:bookmarkEnd w:id="2"/>
      <w:r w:rsidR="001C39A9">
        <w:rPr>
          <w:sz w:val="26"/>
          <w:szCs w:val="26"/>
        </w:rPr>
        <w:t>What employment practice do you believe was discriminatory?</w:t>
      </w:r>
    </w:p>
    <w:bookmarkEnd w:id="3"/>
    <w:p w:rsidR="0091507C" w:rsidP="0091507C" w14:paraId="269DBDD4" w14:textId="77777777">
      <w:pPr>
        <w:sectPr>
          <w:type w:val="continuous"/>
          <w:pgSz w:w="12240" w:h="15840"/>
          <w:pgMar w:top="360" w:right="720" w:bottom="720" w:left="720" w:header="36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rsidR="0091507C" w:rsidP="00482004" w14:paraId="0C883FB1" w14:textId="25A0A7EE">
      <w:pPr>
        <w:spacing w:after="80" w:line="100" w:lineRule="atLeast"/>
      </w:pPr>
      <w:sdt>
        <w:sdtPr>
          <w:id w:val="768363228"/>
          <w14:checkbox>
            <w14:checked w14:val="0"/>
            <w14:checkedState w14:val="2612" w14:font="MS Gothic"/>
            <w14:uncheckedState w14:val="2610" w14:font="MS Gothic"/>
          </w14:checkbox>
        </w:sdtPr>
        <w:sdtContent>
          <w:r w:rsidR="00005B33">
            <w:rPr>
              <w:rFonts w:ascii="MS Gothic" w:eastAsia="MS Gothic" w:hAnsi="MS Gothic" w:cs="MS Gothic" w:hint="eastAsia"/>
            </w:rPr>
            <w:t>☐</w:t>
          </w:r>
        </w:sdtContent>
      </w:sdt>
      <w:r w:rsidR="001C39A9">
        <w:t xml:space="preserve"> Discharge, firing, or lay-off</w:t>
      </w:r>
    </w:p>
    <w:p w:rsidR="0091507C" w:rsidP="00482004" w14:paraId="62001C53" w14:textId="77777777">
      <w:pPr>
        <w:spacing w:after="80" w:line="100" w:lineRule="atLeast"/>
        <w:ind w:left="270" w:hanging="270"/>
      </w:pPr>
      <w:sdt>
        <w:sdtPr>
          <w:id w:val="523214908"/>
          <w14:checkbox>
            <w14:checked w14:val="0"/>
            <w14:checkedState w14:val="2612" w14:font="MS Gothic"/>
            <w14:uncheckedState w14:val="2610" w14:font="MS Gothic"/>
          </w14:checkbox>
        </w:sdtPr>
        <w:sdtContent>
          <w:r w:rsidRPr="006160ED" w:rsidR="001C39A9">
            <w:rPr>
              <w:rFonts w:ascii="MS Gothic" w:eastAsia="MS Gothic" w:hAnsi="MS Gothic" w:cs="MS Gothic"/>
            </w:rPr>
            <w:t>☐</w:t>
          </w:r>
        </w:sdtContent>
      </w:sdt>
      <w:r w:rsidR="001C39A9">
        <w:t xml:space="preserve"> Harassment (including unwelcome verbal or physical conduct)</w:t>
      </w:r>
    </w:p>
    <w:p w:rsidR="0091507C" w:rsidP="00482004" w14:paraId="394B90BE" w14:textId="77777777">
      <w:pPr>
        <w:spacing w:after="80" w:line="100" w:lineRule="atLeast"/>
      </w:pPr>
      <w:sdt>
        <w:sdtPr>
          <w:id w:val="-2002191324"/>
          <w14:checkbox>
            <w14:checked w14:val="0"/>
            <w14:checkedState w14:val="2612" w14:font="MS Gothic"/>
            <w14:uncheckedState w14:val="2610" w14:font="MS Gothic"/>
          </w14:checkbox>
        </w:sdtPr>
        <w:sdtContent>
          <w:r w:rsidRPr="006160ED" w:rsidR="001C39A9">
            <w:rPr>
              <w:rFonts w:ascii="MS Gothic" w:eastAsia="MS Gothic" w:hAnsi="MS Gothic" w:cs="MS Gothic"/>
            </w:rPr>
            <w:t>☐</w:t>
          </w:r>
        </w:sdtContent>
      </w:sdt>
      <w:r w:rsidR="001C39A9">
        <w:t xml:space="preserve"> Hiring or promotion</w:t>
      </w:r>
    </w:p>
    <w:p w:rsidR="0091507C" w:rsidP="00482004" w14:paraId="22FC94C7" w14:textId="11FCD195">
      <w:pPr>
        <w:spacing w:after="80" w:line="100" w:lineRule="atLeast"/>
      </w:pPr>
      <w:sdt>
        <w:sdtPr>
          <w:id w:val="1447655561"/>
          <w14:checkbox>
            <w14:checked w14:val="0"/>
            <w14:checkedState w14:val="2612" w14:font="MS Gothic"/>
            <w14:uncheckedState w14:val="2610" w14:font="MS Gothic"/>
          </w14:checkbox>
        </w:sdtPr>
        <w:sdtContent>
          <w:r w:rsidR="005A5E4C">
            <w:rPr>
              <w:rFonts w:ascii="MS Gothic" w:eastAsia="MS Gothic" w:hAnsi="MS Gothic" w:cs="MS Gothic" w:hint="eastAsia"/>
            </w:rPr>
            <w:t>☐</w:t>
          </w:r>
        </w:sdtContent>
      </w:sdt>
      <w:r w:rsidR="001C39A9">
        <w:t xml:space="preserve"> Assignment</w:t>
      </w:r>
    </w:p>
    <w:p w:rsidR="005A5E4C" w:rsidP="00482004" w14:paraId="77206E3E" w14:textId="5F7C2555">
      <w:pPr>
        <w:spacing w:after="80" w:line="100" w:lineRule="atLeast"/>
      </w:pPr>
      <w:sdt>
        <w:sdtPr>
          <w:id w:val="882453840"/>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t xml:space="preserve"> Classification</w:t>
      </w:r>
    </w:p>
    <w:bookmarkStart w:id="4" w:name="_Hlk189553854"/>
    <w:p w:rsidR="0091507C" w:rsidP="00482004" w14:paraId="2A9AD1F3" w14:textId="1321847A">
      <w:pPr>
        <w:spacing w:after="100" w:line="120" w:lineRule="atLeast"/>
        <w:ind w:left="270" w:hanging="270"/>
      </w:pPr>
      <w:sdt>
        <w:sdtPr>
          <w:id w:val="-1397811582"/>
          <w14:checkbox>
            <w14:checked w14:val="0"/>
            <w14:checkedState w14:val="2612" w14:font="MS Gothic"/>
            <w14:uncheckedState w14:val="2610" w14:font="MS Gothic"/>
          </w14:checkbox>
        </w:sdtPr>
        <w:sdtContent>
          <w:r w:rsidR="001C39A9">
            <w:rPr>
              <w:rFonts w:ascii="MS Gothic" w:eastAsia="MS Gothic" w:hAnsi="MS Gothic" w:cs="MS Gothic" w:hint="eastAsia"/>
            </w:rPr>
            <w:t>☐</w:t>
          </w:r>
        </w:sdtContent>
      </w:sdt>
      <w:r w:rsidR="001C39A9">
        <w:t xml:space="preserve"> Failure to provide reasonable accommodation for a disability</w:t>
      </w:r>
    </w:p>
    <w:bookmarkEnd w:id="4"/>
    <w:p w:rsidR="0091507C" w:rsidP="00482004" w14:paraId="10752BCD" w14:textId="07E3FE56">
      <w:pPr>
        <w:spacing w:after="80" w:line="120" w:lineRule="atLeast"/>
        <w:ind w:left="360" w:hanging="360"/>
      </w:pPr>
      <w:sdt>
        <w:sdtPr>
          <w:id w:val="-949925913"/>
          <w14:checkbox>
            <w14:checked w14:val="0"/>
            <w14:checkedState w14:val="2612" w14:font="MS Gothic"/>
            <w14:uncheckedState w14:val="2610" w14:font="MS Gothic"/>
          </w14:checkbox>
        </w:sdtPr>
        <w:sdtContent>
          <w:r w:rsidR="00C72CFF">
            <w:rPr>
              <w:rFonts w:ascii="MS Gothic" w:eastAsia="MS Gothic" w:hAnsi="MS Gothic" w:cs="MS Gothic" w:hint="eastAsia"/>
            </w:rPr>
            <w:t>☐</w:t>
          </w:r>
        </w:sdtContent>
      </w:sdt>
      <w:r w:rsidR="001C39A9">
        <w:t xml:space="preserve"> </w:t>
      </w:r>
      <w:r w:rsidRPr="005A5E4C" w:rsidR="005A5E4C">
        <w:t xml:space="preserve"> </w:t>
      </w:r>
      <w:r w:rsidR="00782D1E">
        <w:t>Pay (unequal wages or compensation)</w:t>
      </w:r>
    </w:p>
    <w:p w:rsidR="0091507C" w:rsidP="00482004" w14:paraId="6CF5E530" w14:textId="4A83D839">
      <w:pPr>
        <w:spacing w:after="80" w:line="120" w:lineRule="atLeast"/>
      </w:pPr>
      <w:sdt>
        <w:sdtPr>
          <w:id w:val="-232314615"/>
          <w14:checkbox>
            <w14:checked w14:val="0"/>
            <w14:checkedState w14:val="2612" w14:font="MS Gothic"/>
            <w14:uncheckedState w14:val="2610" w14:font="MS Gothic"/>
          </w14:checkbox>
        </w:sdtPr>
        <w:sdtContent>
          <w:r w:rsidR="001C39A9">
            <w:rPr>
              <w:rFonts w:ascii="MS Gothic" w:eastAsia="MS Gothic" w:hAnsi="MS Gothic" w:cs="MS Gothic" w:hint="eastAsia"/>
            </w:rPr>
            <w:t>☐</w:t>
          </w:r>
        </w:sdtContent>
      </w:sdt>
      <w:r w:rsidR="001C39A9">
        <w:t xml:space="preserve"> </w:t>
      </w:r>
      <w:r w:rsidR="005A5E4C">
        <w:t>Benefits</w:t>
      </w:r>
    </w:p>
    <w:p w:rsidR="005A5E4C" w:rsidP="00482004" w14:paraId="432CD74F" w14:textId="3C2B749F">
      <w:pPr>
        <w:spacing w:after="80" w:line="120" w:lineRule="atLeast"/>
      </w:pPr>
      <w:sdt>
        <w:sdtPr>
          <w:id w:val="1245461974"/>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t xml:space="preserve"> </w:t>
      </w:r>
      <w:r w:rsidR="00782D1E">
        <w:t>Job Training</w:t>
      </w:r>
    </w:p>
    <w:p w:rsidR="00005B33" w:rsidP="00482004" w14:paraId="4F2A3C52" w14:textId="3F0AD880">
      <w:pPr>
        <w:spacing w:after="80" w:line="120" w:lineRule="atLeast"/>
        <w:ind w:left="270" w:hanging="270"/>
      </w:pPr>
      <w:sdt>
        <w:sdtPr>
          <w:id w:val="1997688600"/>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t xml:space="preserve"> </w:t>
      </w:r>
      <w:r w:rsidR="005A5E4C">
        <w:t>Referral</w:t>
      </w:r>
    </w:p>
    <w:p w:rsidR="0091507C" w:rsidP="00482004" w14:paraId="62EE7ECE" w14:textId="77777777">
      <w:pPr>
        <w:spacing w:after="80" w:line="120" w:lineRule="atLeast"/>
        <w:ind w:left="270" w:hanging="270"/>
      </w:pPr>
      <w:sdt>
        <w:sdtPr>
          <w:id w:val="1436566454"/>
          <w14:checkbox>
            <w14:checked w14:val="0"/>
            <w14:checkedState w14:val="2612" w14:font="MS Gothic"/>
            <w14:uncheckedState w14:val="2610" w14:font="MS Gothic"/>
          </w14:checkbox>
        </w:sdtPr>
        <w:sdtContent>
          <w:r w:rsidR="001C39A9">
            <w:rPr>
              <w:rFonts w:ascii="MS Gothic" w:eastAsia="MS Gothic" w:hAnsi="MS Gothic" w:cs="MS Gothic" w:hint="eastAsia"/>
            </w:rPr>
            <w:t>☐</w:t>
          </w:r>
        </w:sdtContent>
      </w:sdt>
      <w:r w:rsidR="001C39A9">
        <w:t xml:space="preserve"> Requesting or disclosing medical information of employees</w:t>
      </w:r>
    </w:p>
    <w:p w:rsidR="00976F0D" w:rsidP="00976F0D" w14:paraId="3EF61FCC" w14:textId="77777777">
      <w:pPr>
        <w:spacing w:after="80" w:line="240" w:lineRule="auto"/>
        <w:ind w:left="274" w:hanging="274"/>
        <w:rPr>
          <w:b/>
          <w:bCs/>
        </w:rPr>
        <w:sectPr w:rsidSect="00976F0D">
          <w:type w:val="continuous"/>
          <w:pgSz w:w="12240" w:h="15840"/>
          <w:pgMar w:top="360" w:right="720" w:bottom="720" w:left="720" w:header="360" w:footer="720" w:gutter="0"/>
          <w:pgBorders w:offsetFrom="page">
            <w:top w:val="single" w:sz="4" w:space="24" w:color="auto"/>
            <w:left w:val="single" w:sz="4" w:space="24" w:color="auto"/>
            <w:bottom w:val="single" w:sz="4" w:space="24" w:color="auto"/>
            <w:right w:val="single" w:sz="4" w:space="24" w:color="auto"/>
          </w:pgBorders>
          <w:cols w:num="3" w:space="0"/>
          <w:titlePg/>
          <w:docGrid w:linePitch="360"/>
        </w:sectPr>
      </w:pPr>
      <w:sdt>
        <w:sdtPr>
          <w:id w:val="594680485"/>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t xml:space="preserve"> Other employment practices covered by Section 503 and VEVRAA: </w:t>
      </w:r>
      <w:r w:rsidRPr="00544B0C">
        <w:t>_________________</w:t>
      </w:r>
    </w:p>
    <w:p w:rsidR="008D6ACC" w:rsidRPr="00B33052" w:rsidP="008064C9" w14:paraId="6962D0B6" w14:textId="77CE39D8">
      <w:pPr>
        <w:spacing w:after="120" w:line="240" w:lineRule="auto"/>
        <w:rPr>
          <w:rFonts w:ascii="Wingdings" w:hAnsi="Wingdings"/>
          <w:sz w:val="20"/>
          <w:szCs w:val="20"/>
        </w:rPr>
      </w:pPr>
      <w:sdt>
        <w:sdtPr>
          <w:id w:val="-140127177"/>
          <w14:checkbox>
            <w14:checked w14:val="0"/>
            <w14:checkedState w14:val="2612" w14:font="MS Gothic"/>
            <w14:uncheckedState w14:val="2610" w14:font="MS Gothic"/>
          </w14:checkbox>
        </w:sdtPr>
        <w:sdtContent>
          <w:r w:rsidR="001C39A9">
            <w:rPr>
              <w:rFonts w:ascii="MS Gothic" w:eastAsia="MS Gothic" w:hAnsi="MS Gothic" w:cs="MS Gothic" w:hint="eastAsia"/>
            </w:rPr>
            <w:t>☐</w:t>
          </w:r>
        </w:sdtContent>
      </w:sdt>
      <w:r w:rsidR="001C39A9">
        <w:t xml:space="preserve"> </w:t>
      </w:r>
      <w:r w:rsidR="00D348D8">
        <w:t>In</w:t>
      </w:r>
      <w:r w:rsidR="007C6E2B">
        <w:t>timidation and Interference</w:t>
      </w:r>
      <w:r w:rsidR="00D348D8">
        <w:t xml:space="preserve"> </w:t>
      </w:r>
      <w:r w:rsidR="007C6E2B">
        <w:t>(</w:t>
      </w:r>
      <w:r w:rsidRPr="008064C9" w:rsidR="00DD3269">
        <w:rPr>
          <w:sz w:val="24"/>
          <w:szCs w:val="24"/>
        </w:rPr>
        <w:t>harassment, intimidation, threats, coercion, or discrimination</w:t>
      </w:r>
      <w:r w:rsidR="007C6E2B">
        <w:rPr>
          <w:sz w:val="24"/>
          <w:szCs w:val="24"/>
        </w:rPr>
        <w:t>)</w:t>
      </w:r>
      <w:r w:rsidRPr="008064C9">
        <w:rPr>
          <w:sz w:val="24"/>
          <w:szCs w:val="24"/>
        </w:rPr>
        <w:t xml:space="preserve"> </w:t>
      </w:r>
      <w:r w:rsidR="007C6E2B">
        <w:rPr>
          <w:sz w:val="24"/>
          <w:szCs w:val="24"/>
        </w:rPr>
        <w:t>for engaging in the following</w:t>
      </w:r>
      <w:r w:rsidRPr="008064C9" w:rsidR="007532C4">
        <w:rPr>
          <w:sz w:val="24"/>
          <w:szCs w:val="24"/>
        </w:rPr>
        <w:t xml:space="preserve"> (indicate specific action below)</w:t>
      </w:r>
      <w:r w:rsidRPr="008064C9">
        <w:rPr>
          <w:sz w:val="24"/>
          <w:szCs w:val="24"/>
        </w:rPr>
        <w:t>:</w:t>
      </w:r>
      <w:r w:rsidRPr="00B33052">
        <w:rPr>
          <w:sz w:val="20"/>
          <w:szCs w:val="20"/>
        </w:rPr>
        <w:t xml:space="preserve"> </w:t>
      </w:r>
    </w:p>
    <w:p w:rsidR="00443D91" w:rsidP="00A6262A" w14:paraId="23665C07" w14:textId="77777777">
      <w:pPr>
        <w:spacing w:after="0" w:line="240" w:lineRule="auto"/>
        <w:ind w:left="270" w:right="288"/>
        <w:rPr>
          <w:sz w:val="18"/>
          <w:szCs w:val="18"/>
        </w:rPr>
      </w:pPr>
      <w:r w:rsidRPr="00793950">
        <w:rPr>
          <w:rFonts w:ascii="Wingdings" w:hAnsi="Wingdings"/>
          <w:sz w:val="18"/>
          <w:szCs w:val="18"/>
        </w:rPr>
        <w:t xml:space="preserve">o </w:t>
      </w:r>
      <w:r w:rsidRPr="002B2B81">
        <w:rPr>
          <w:sz w:val="18"/>
          <w:szCs w:val="18"/>
        </w:rPr>
        <w:t>Filing a disability or protected veteran discrimination complaint</w:t>
      </w:r>
    </w:p>
    <w:p w:rsidR="008D6ACC" w:rsidRPr="002B2B81" w:rsidP="00A6262A" w14:paraId="51F0FFBE" w14:textId="7EB5E723">
      <w:pPr>
        <w:spacing w:after="0" w:line="240" w:lineRule="auto"/>
        <w:ind w:left="270" w:right="288"/>
        <w:rPr>
          <w:sz w:val="18"/>
          <w:szCs w:val="18"/>
        </w:rPr>
      </w:pPr>
      <w:r w:rsidRPr="002B2B81">
        <w:rPr>
          <w:rFonts w:ascii="Wingdings" w:hAnsi="Wingdings"/>
          <w:sz w:val="18"/>
          <w:szCs w:val="18"/>
        </w:rPr>
        <w:t xml:space="preserve">o </w:t>
      </w:r>
      <w:r w:rsidRPr="002B2B81">
        <w:rPr>
          <w:sz w:val="18"/>
          <w:szCs w:val="18"/>
        </w:rPr>
        <w:t>Participating in an investigation or compliance evaluation conducted pursuant to the Section 503 or VEVRAA authorities</w:t>
      </w:r>
    </w:p>
    <w:p w:rsidR="008D6ACC" w:rsidRPr="002B2B81" w:rsidP="00A6262A" w14:paraId="258FED9F" w14:textId="77777777">
      <w:pPr>
        <w:pStyle w:val="ListParagraph"/>
        <w:spacing w:after="0" w:line="240" w:lineRule="auto"/>
        <w:ind w:left="576" w:right="288" w:hanging="306"/>
        <w:rPr>
          <w:sz w:val="18"/>
          <w:szCs w:val="18"/>
        </w:rPr>
      </w:pPr>
      <w:r w:rsidRPr="002B2B81">
        <w:rPr>
          <w:rFonts w:ascii="Wingdings" w:hAnsi="Wingdings"/>
          <w:sz w:val="18"/>
          <w:szCs w:val="18"/>
        </w:rPr>
        <w:t xml:space="preserve">o </w:t>
      </w:r>
      <w:r w:rsidRPr="002B2B81">
        <w:rPr>
          <w:sz w:val="18"/>
          <w:szCs w:val="18"/>
        </w:rPr>
        <w:t xml:space="preserve">Other action covered by </w:t>
      </w:r>
      <w:hyperlink r:id="rId10" w:history="1">
        <w:r w:rsidRPr="008064C9">
          <w:rPr>
            <w:rStyle w:val="Hyperlink"/>
            <w:sz w:val="18"/>
            <w:szCs w:val="18"/>
          </w:rPr>
          <w:t>41 CFR 60-300.69</w:t>
        </w:r>
      </w:hyperlink>
      <w:r w:rsidRPr="002B2B81">
        <w:rPr>
          <w:sz w:val="18"/>
          <w:szCs w:val="18"/>
        </w:rPr>
        <w:t xml:space="preserve"> and </w:t>
      </w:r>
      <w:hyperlink r:id="rId11" w:history="1">
        <w:r w:rsidRPr="008064C9">
          <w:rPr>
            <w:rStyle w:val="Hyperlink"/>
            <w:sz w:val="18"/>
            <w:szCs w:val="18"/>
          </w:rPr>
          <w:t>41 CFR 60-741.69</w:t>
        </w:r>
      </w:hyperlink>
      <w:r w:rsidRPr="002B2B81">
        <w:rPr>
          <w:sz w:val="18"/>
          <w:szCs w:val="18"/>
        </w:rPr>
        <w:t>. Specify:  _______________</w:t>
      </w:r>
    </w:p>
    <w:p w:rsidR="0091507C" w:rsidRPr="00DD057A" w:rsidP="0091507C" w14:paraId="79EA8057" w14:textId="77777777">
      <w:pPr>
        <w:pStyle w:val="Heading2"/>
        <w:rPr>
          <w:sz w:val="26"/>
          <w:szCs w:val="26"/>
        </w:rPr>
      </w:pPr>
      <w:r>
        <w:rPr>
          <w:sz w:val="26"/>
          <w:szCs w:val="26"/>
        </w:rPr>
        <w:t xml:space="preserve">Have you filed this allegation </w:t>
      </w:r>
      <w:r w:rsidRPr="00DD057A">
        <w:rPr>
          <w:sz w:val="26"/>
          <w:szCs w:val="26"/>
        </w:rPr>
        <w:t>of employment discrimination with another federal or local agency (</w:t>
      </w:r>
      <w:r>
        <w:rPr>
          <w:sz w:val="26"/>
          <w:szCs w:val="26"/>
        </w:rPr>
        <w:t xml:space="preserve">e.g., </w:t>
      </w:r>
      <w:r w:rsidRPr="00DD057A">
        <w:rPr>
          <w:sz w:val="26"/>
          <w:szCs w:val="26"/>
        </w:rPr>
        <w:t xml:space="preserve">Equal Employment Opportunity Commission or state or local </w:t>
      </w:r>
      <w:r>
        <w:rPr>
          <w:sz w:val="26"/>
          <w:szCs w:val="26"/>
        </w:rPr>
        <w:t xml:space="preserve">Fair Employment or </w:t>
      </w:r>
      <w:r w:rsidRPr="00DD057A">
        <w:rPr>
          <w:sz w:val="26"/>
          <w:szCs w:val="26"/>
        </w:rPr>
        <w:t>Human Rights Commission)?</w:t>
      </w:r>
    </w:p>
    <w:p w:rsidR="0091507C" w:rsidP="0091507C" w14:paraId="344A79B3" w14:textId="77777777">
      <w:sdt>
        <w:sdtPr>
          <w:id w:val="-1546453241"/>
          <w14:checkbox>
            <w14:checked w14:val="0"/>
            <w14:checkedState w14:val="2612" w14:font="MS Gothic"/>
            <w14:uncheckedState w14:val="2610" w14:font="MS Gothic"/>
          </w14:checkbox>
        </w:sdtPr>
        <w:sdtContent>
          <w:r w:rsidR="001C39A9">
            <w:rPr>
              <w:rFonts w:ascii="MS Gothic" w:eastAsia="MS Gothic" w:hAnsi="MS Gothic" w:cs="MS Gothic" w:hint="eastAsia"/>
            </w:rPr>
            <w:t>☐</w:t>
          </w:r>
        </w:sdtContent>
      </w:sdt>
      <w:r w:rsidR="001C39A9">
        <w:t xml:space="preserve"> Yes     </w:t>
      </w:r>
      <w:sdt>
        <w:sdtPr>
          <w:id w:val="-1536426219"/>
          <w14:checkbox>
            <w14:checked w14:val="0"/>
            <w14:checkedState w14:val="2612" w14:font="MS Gothic"/>
            <w14:uncheckedState w14:val="2610" w14:font="MS Gothic"/>
          </w14:checkbox>
        </w:sdtPr>
        <w:sdtContent>
          <w:r w:rsidR="001C39A9">
            <w:rPr>
              <w:rFonts w:ascii="MS Gothic" w:eastAsia="MS Gothic" w:hAnsi="MS Gothic" w:cs="MS Gothic" w:hint="eastAsia"/>
            </w:rPr>
            <w:t>☐</w:t>
          </w:r>
        </w:sdtContent>
      </w:sdt>
      <w:r w:rsidR="001C39A9">
        <w:t xml:space="preserve"> No    </w:t>
      </w:r>
      <w:sdt>
        <w:sdtPr>
          <w:id w:val="-834301506"/>
          <w14:checkbox>
            <w14:checked w14:val="0"/>
            <w14:checkedState w14:val="2612" w14:font="MS Gothic"/>
            <w14:uncheckedState w14:val="2610" w14:font="MS Gothic"/>
          </w14:checkbox>
        </w:sdtPr>
        <w:sdtContent>
          <w:r w:rsidR="001C39A9">
            <w:rPr>
              <w:rFonts w:ascii="MS Gothic" w:eastAsia="MS Gothic" w:hAnsi="MS Gothic" w:cs="MS Gothic" w:hint="eastAsia"/>
            </w:rPr>
            <w:t>☐</w:t>
          </w:r>
        </w:sdtContent>
      </w:sdt>
      <w:r w:rsidR="001C39A9">
        <w:t xml:space="preserve"> I’m not sure</w:t>
      </w:r>
    </w:p>
    <w:p w:rsidR="0091507C" w:rsidP="0091507C" w14:paraId="282B97AE" w14:textId="77777777">
      <w:r>
        <w:t>If yes, which agency? _________________________</w:t>
      </w:r>
      <w:r w:rsidR="00724E28">
        <w:t>___</w:t>
      </w:r>
      <w:r>
        <w:t>_</w:t>
      </w:r>
      <w:r w:rsidR="008C469C">
        <w:t>_</w:t>
      </w:r>
      <w:r>
        <w:t xml:space="preserve">_   </w:t>
      </w:r>
      <w:r w:rsidR="008C469C">
        <w:t xml:space="preserve">      </w:t>
      </w:r>
      <w:r>
        <w:t>When did you file? ___________________________</w:t>
      </w:r>
    </w:p>
    <w:p w:rsidR="0091507C" w:rsidP="0091507C" w14:paraId="2B66A4E9" w14:textId="77777777">
      <w:r>
        <w:t>Agency Contact Name: __________________________</w:t>
      </w:r>
      <w:r w:rsidR="00724E28">
        <w:t>___</w:t>
      </w:r>
      <w:r>
        <w:t xml:space="preserve">_     </w:t>
      </w:r>
      <w:r w:rsidR="006D6516">
        <w:t xml:space="preserve">  </w:t>
      </w:r>
      <w:r w:rsidR="00BF785A">
        <w:t xml:space="preserve"> </w:t>
      </w:r>
      <w:r>
        <w:t>Phone Number: ___________________________</w:t>
      </w:r>
    </w:p>
    <w:p w:rsidR="0091507C" w:rsidRPr="00FE13F4" w:rsidP="0091507C" w14:paraId="1BD1490D" w14:textId="77777777">
      <w:pPr>
        <w:spacing w:after="120"/>
        <w:rPr>
          <w:sz w:val="12"/>
          <w:szCs w:val="12"/>
        </w:rPr>
      </w:pPr>
      <w:r>
        <w:t xml:space="preserve">E-mail: ___________________________________________ </w:t>
      </w:r>
      <w:r w:rsidR="00724E28">
        <w:t xml:space="preserve">      </w:t>
      </w:r>
      <w:r w:rsidR="00C64C36">
        <w:t xml:space="preserve"> </w:t>
      </w:r>
      <w:r>
        <w:t>Case Number (if known): ________________________</w:t>
      </w:r>
    </w:p>
    <w:p w:rsidR="0091507C" w:rsidRPr="00D70246" w:rsidP="0091507C" w14:paraId="46EC395C" w14:textId="77777777">
      <w:pPr>
        <w:pStyle w:val="Heading2"/>
        <w:shd w:val="clear" w:color="auto" w:fill="FFFFFF" w:themeFill="background1"/>
        <w:rPr>
          <w:color w:val="292B2C"/>
          <w:sz w:val="26"/>
          <w:szCs w:val="26"/>
        </w:rPr>
      </w:pPr>
      <w:r w:rsidRPr="546FF03B">
        <w:rPr>
          <w:color w:val="292B2C"/>
          <w:sz w:val="26"/>
          <w:szCs w:val="26"/>
        </w:rPr>
        <w:t xml:space="preserve">How did you learn that you could </w:t>
      </w:r>
      <w:r>
        <w:rPr>
          <w:color w:val="292B2C"/>
          <w:sz w:val="26"/>
          <w:szCs w:val="26"/>
        </w:rPr>
        <w:t>ask</w:t>
      </w:r>
      <w:r w:rsidRPr="546FF03B">
        <w:rPr>
          <w:color w:val="292B2C"/>
          <w:sz w:val="26"/>
          <w:szCs w:val="26"/>
        </w:rPr>
        <w:t xml:space="preserve"> OFCCP</w:t>
      </w:r>
      <w:r>
        <w:rPr>
          <w:color w:val="292B2C"/>
          <w:sz w:val="26"/>
          <w:szCs w:val="26"/>
        </w:rPr>
        <w:t xml:space="preserve"> for help</w:t>
      </w:r>
      <w:r w:rsidRPr="546FF03B">
        <w:rPr>
          <w:color w:val="292B2C"/>
          <w:sz w:val="26"/>
          <w:szCs w:val="26"/>
        </w:rPr>
        <w:t>?</w:t>
      </w:r>
    </w:p>
    <w:p w:rsidR="0091507C" w:rsidP="0091507C" w14:paraId="6F615CC1" w14:textId="77777777">
      <w:pPr>
        <w:shd w:val="clear" w:color="auto" w:fill="FFFFFF"/>
      </w:pPr>
      <w:sdt>
        <w:sdtPr>
          <w:id w:val="-176120377"/>
          <w14:checkbox>
            <w14:checked w14:val="0"/>
            <w14:checkedState w14:val="2612" w14:font="MS Gothic"/>
            <w14:uncheckedState w14:val="2610" w14:font="MS Gothic"/>
          </w14:checkbox>
        </w:sdtPr>
        <w:sdtContent>
          <w:r w:rsidR="001C39A9">
            <w:rPr>
              <w:rFonts w:ascii="MS Gothic" w:eastAsia="MS Gothic" w:hAnsi="MS Gothic" w:cs="MS Gothic" w:hint="eastAsia"/>
            </w:rPr>
            <w:t>☐</w:t>
          </w:r>
        </w:sdtContent>
      </w:sdt>
      <w:r w:rsidR="001C39A9">
        <w:t xml:space="preserve"> Internet    </w:t>
      </w:r>
      <w:sdt>
        <w:sdtPr>
          <w:id w:val="1984892822"/>
          <w14:checkbox>
            <w14:checked w14:val="0"/>
            <w14:checkedState w14:val="2612" w14:font="MS Gothic"/>
            <w14:uncheckedState w14:val="2610" w14:font="MS Gothic"/>
          </w14:checkbox>
        </w:sdtPr>
        <w:sdtContent>
          <w:r w:rsidR="001C39A9">
            <w:rPr>
              <w:rFonts w:ascii="MS Gothic" w:eastAsia="MS Gothic" w:hAnsi="MS Gothic" w:cs="MS Gothic" w:hint="eastAsia"/>
            </w:rPr>
            <w:t>☐</w:t>
          </w:r>
        </w:sdtContent>
      </w:sdt>
      <w:r w:rsidR="001C39A9">
        <w:t xml:space="preserve"> Poster    </w:t>
      </w:r>
      <w:sdt>
        <w:sdtPr>
          <w:id w:val="1250775098"/>
          <w14:checkbox>
            <w14:checked w14:val="0"/>
            <w14:checkedState w14:val="2612" w14:font="MS Gothic"/>
            <w14:uncheckedState w14:val="2610" w14:font="MS Gothic"/>
          </w14:checkbox>
        </w:sdtPr>
        <w:sdtContent>
          <w:r w:rsidR="001C39A9">
            <w:rPr>
              <w:rFonts w:ascii="MS Gothic" w:eastAsia="MS Gothic" w:hAnsi="MS Gothic" w:cs="MS Gothic" w:hint="eastAsia"/>
            </w:rPr>
            <w:t>☐</w:t>
          </w:r>
        </w:sdtContent>
      </w:sdt>
      <w:r w:rsidR="001C39A9">
        <w:t xml:space="preserve"> Community Organization    </w:t>
      </w:r>
      <w:sdt>
        <w:sdtPr>
          <w:id w:val="1981646268"/>
          <w14:checkbox>
            <w14:checked w14:val="0"/>
            <w14:checkedState w14:val="2612" w14:font="MS Gothic"/>
            <w14:uncheckedState w14:val="2610" w14:font="MS Gothic"/>
          </w14:checkbox>
        </w:sdtPr>
        <w:sdtContent>
          <w:r w:rsidR="001C39A9">
            <w:rPr>
              <w:rFonts w:ascii="MS Gothic" w:eastAsia="MS Gothic" w:hAnsi="MS Gothic" w:cs="MS Gothic" w:hint="eastAsia"/>
            </w:rPr>
            <w:t>☐</w:t>
          </w:r>
        </w:sdtContent>
      </w:sdt>
      <w:r w:rsidR="001C39A9">
        <w:t xml:space="preserve"> OFCCP Meeting/Event    </w:t>
      </w:r>
      <w:sdt>
        <w:sdtPr>
          <w:id w:val="697585694"/>
          <w14:checkbox>
            <w14:checked w14:val="0"/>
            <w14:checkedState w14:val="2612" w14:font="MS Gothic"/>
            <w14:uncheckedState w14:val="2610" w14:font="MS Gothic"/>
          </w14:checkbox>
        </w:sdtPr>
        <w:sdtContent>
          <w:r w:rsidR="001C39A9">
            <w:rPr>
              <w:rFonts w:ascii="MS Gothic" w:eastAsia="MS Gothic" w:hAnsi="MS Gothic" w:cs="MS Gothic" w:hint="eastAsia"/>
            </w:rPr>
            <w:t>☐</w:t>
          </w:r>
        </w:sdtContent>
      </w:sdt>
      <w:r w:rsidR="001C39A9">
        <w:t xml:space="preserve"> Brochure    </w:t>
      </w:r>
      <w:sdt>
        <w:sdtPr>
          <w:id w:val="988752093"/>
          <w14:checkbox>
            <w14:checked w14:val="0"/>
            <w14:checkedState w14:val="2612" w14:font="MS Gothic"/>
            <w14:uncheckedState w14:val="2610" w14:font="MS Gothic"/>
          </w14:checkbox>
        </w:sdtPr>
        <w:sdtContent>
          <w:r w:rsidR="001C39A9">
            <w:rPr>
              <w:rFonts w:ascii="MS Gothic" w:eastAsia="MS Gothic" w:hAnsi="MS Gothic" w:cs="MS Gothic" w:hint="eastAsia"/>
            </w:rPr>
            <w:t>☐</w:t>
          </w:r>
        </w:sdtContent>
      </w:sdt>
      <w:r w:rsidR="001C39A9">
        <w:t xml:space="preserve">  Other:</w:t>
      </w:r>
      <w:r w:rsidRPr="00F72F49" w:rsidR="001C39A9">
        <w:t xml:space="preserve"> </w:t>
      </w:r>
      <w:r w:rsidR="001C39A9">
        <w:t>__________</w:t>
      </w:r>
    </w:p>
    <w:p w:rsidR="0091507C" w:rsidRPr="00DD057A" w:rsidP="0091507C" w14:paraId="05304C42" w14:textId="77777777">
      <w:pPr>
        <w:pStyle w:val="Heading2"/>
        <w:rPr>
          <w:sz w:val="26"/>
          <w:szCs w:val="26"/>
        </w:rPr>
      </w:pPr>
      <w:r w:rsidRPr="00DD057A">
        <w:rPr>
          <w:sz w:val="26"/>
          <w:szCs w:val="26"/>
        </w:rPr>
        <w:t>Privacy Act Statement</w:t>
      </w:r>
    </w:p>
    <w:p w:rsidR="0091507C" w:rsidP="0091507C" w14:paraId="28EA2212" w14:textId="7FFC3E9F">
      <w:pPr>
        <w:spacing w:after="120" w:line="240" w:lineRule="auto"/>
      </w:pPr>
      <w:r>
        <w:t xml:space="preserve">The collection of information using this form is authorized by the legal authorities OFCCP enforces as well as by Title I of the Americans with Disabilities Act of 1990 (ADA), as amended, which the U.S. Equal Employment Opportunity Commission (EEOC) enforces. OFCCP uses this information to assist you in determining whether OFCCP is the appropriate agency to investigate your complaint. </w:t>
      </w:r>
      <w:r w:rsidRPr="00223BE7">
        <w:rPr>
          <w:b/>
          <w:bCs/>
        </w:rPr>
        <w:t>Providing this information to OFCCP is not the same as filing a complaint.</w:t>
      </w:r>
      <w:r>
        <w:t xml:space="preserve"> </w:t>
      </w:r>
      <w:r w:rsidRPr="00223BE7">
        <w:rPr>
          <w:b/>
          <w:bCs/>
        </w:rPr>
        <w:t>If you do not file a complaint of discrimination within the time limit described above, you will lose your rights</w:t>
      </w:r>
      <w:r>
        <w:rPr>
          <w:b/>
          <w:bCs/>
        </w:rPr>
        <w:t xml:space="preserve"> to proceed through OFCCP</w:t>
      </w:r>
      <w:r w:rsidRPr="00223BE7">
        <w:rPr>
          <w:b/>
          <w:bCs/>
        </w:rPr>
        <w:t>.</w:t>
      </w:r>
      <w:r>
        <w:t xml:space="preserve"> The information collected may be disclosed to other agencies </w:t>
      </w:r>
      <w:r w:rsidR="0058577F">
        <w:t>that may have</w:t>
      </w:r>
      <w:r>
        <w:t xml:space="preserve"> jurisdiction over your allegations such as the EEOC.</w:t>
      </w:r>
    </w:p>
    <w:p w:rsidR="0091507C" w:rsidRPr="00DD057A" w:rsidP="0091507C" w14:paraId="3929D8D1" w14:textId="77777777">
      <w:pPr>
        <w:spacing w:after="120" w:line="240" w:lineRule="auto"/>
        <w:rPr>
          <w:sz w:val="26"/>
          <w:szCs w:val="26"/>
        </w:rPr>
      </w:pPr>
      <w:r>
        <w:t>Providing this information is voluntary; however, failure to provide the information may delay or prevent OFCCP from helping you file your complaint.</w:t>
      </w:r>
    </w:p>
    <w:p w:rsidR="0091507C" w:rsidRPr="00DD057A" w:rsidP="0091507C" w14:paraId="156FA052" w14:textId="77777777">
      <w:pPr>
        <w:pStyle w:val="Heading2"/>
        <w:rPr>
          <w:sz w:val="26"/>
          <w:szCs w:val="26"/>
        </w:rPr>
      </w:pPr>
      <w:r w:rsidRPr="00DD057A">
        <w:rPr>
          <w:sz w:val="26"/>
          <w:szCs w:val="26"/>
        </w:rPr>
        <w:t>Public Burden Statement</w:t>
      </w:r>
    </w:p>
    <w:p w:rsidR="0091507C" w:rsidP="0091507C" w14:paraId="76662DD2" w14:textId="77777777">
      <w:pPr>
        <w:spacing w:after="120" w:line="240" w:lineRule="auto"/>
      </w:pPr>
      <w:r>
        <w:t>The estimated time to complete this form is 15 minutes, including time for reviewing instructions, filling out the form and sending it to OFCCP. Please note that you are not required to respond to this collection of information unless it displays a currently valid OMB Control Number.</w:t>
      </w:r>
    </w:p>
    <w:p w:rsidR="00092823" w:rsidP="005364A7" w14:paraId="48F8CECB" w14:textId="77777777">
      <w:pPr>
        <w:spacing w:after="120" w:line="240" w:lineRule="auto"/>
      </w:pPr>
      <w:r w:rsidRPr="003B629A">
        <w:t xml:space="preserve">If you have comments regarding the estimated burden or any other aspect of this </w:t>
      </w:r>
      <w:r>
        <w:t xml:space="preserve">pre-complaint inquiry </w:t>
      </w:r>
      <w:r w:rsidRPr="003B629A">
        <w:t xml:space="preserve">form, including suggestions for reducing the burden, send them to the OFCCP Policy Division (1250-0002), 200 Constitution Avenue, N.W., Room C3325, Washington, D.C. 20210. </w:t>
      </w:r>
      <w:r w:rsidRPr="00DD057A">
        <w:rPr>
          <w:b/>
          <w:bCs/>
        </w:rPr>
        <w:t xml:space="preserve">Please do not send the completed </w:t>
      </w:r>
      <w:r>
        <w:rPr>
          <w:b/>
          <w:bCs/>
        </w:rPr>
        <w:t xml:space="preserve">pre-complaint inquiry </w:t>
      </w:r>
      <w:r w:rsidRPr="00DD057A">
        <w:rPr>
          <w:b/>
          <w:bCs/>
        </w:rPr>
        <w:t>form to this address.</w:t>
      </w:r>
    </w:p>
    <w:sectPr>
      <w:type w:val="continuous"/>
      <w:pgSz w:w="12240" w:h="15840"/>
      <w:pgMar w:top="360" w:right="720" w:bottom="720" w:left="720" w:header="36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D1603" w:rsidRPr="004156C9" w14:paraId="4F828D93" w14:textId="77777777">
    <w:pPr>
      <w:pStyle w:val="Footer"/>
      <w:jc w:val="center"/>
      <w:rPr>
        <w:b/>
        <w:bCs/>
      </w:rPr>
    </w:pPr>
    <w:r w:rsidRPr="004156C9">
      <w:rPr>
        <w:b/>
        <w:bCs/>
      </w:rPr>
      <w:t>THIS PRE-COMPLAINT INQUIRY IS NOT A COMPLAINT OF DISCRIMINATION</w:t>
    </w:r>
  </w:p>
  <w:p w:rsidR="001D1603" w:rsidRPr="00F47D6F" w14:paraId="5E7E131F" w14:textId="77777777">
    <w:pPr>
      <w:pStyle w:val="Footer"/>
      <w:jc w:val="right"/>
    </w:pPr>
    <w:r>
      <w:t>2</w:t>
    </w:r>
    <w:r>
      <w:tab/>
      <w:t>Form XX-X (Revised X/XX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D1603" w:rsidRPr="004156C9" w14:paraId="7E57A1F0" w14:textId="77777777">
    <w:pPr>
      <w:pStyle w:val="Footer"/>
      <w:jc w:val="center"/>
      <w:rPr>
        <w:b/>
        <w:bCs/>
      </w:rPr>
    </w:pPr>
    <w:r w:rsidRPr="004156C9">
      <w:rPr>
        <w:b/>
        <w:bCs/>
      </w:rPr>
      <w:t>THIS PRE-COMPLAINT INQUIRY IS NOT A COMPLAINT OF DISCRIMINATION</w:t>
    </w:r>
  </w:p>
  <w:p w:rsidR="001D1603" w:rsidRPr="00F47D6F" w14:paraId="02EC6B8D" w14:textId="77777777">
    <w:pPr>
      <w:pStyle w:val="Footer"/>
      <w:jc w:val="right"/>
    </w:pPr>
    <w:r>
      <w:fldChar w:fldCharType="begin"/>
    </w:r>
    <w:r>
      <w:instrText xml:space="preserve"> PAGE   \* MERGEFORMAT </w:instrText>
    </w:r>
    <w:r>
      <w:fldChar w:fldCharType="separate"/>
    </w:r>
    <w:r>
      <w:rPr>
        <w:noProof/>
      </w:rPr>
      <w:t>1</w:t>
    </w:r>
    <w:r>
      <w:rPr>
        <w:noProof/>
      </w:rPr>
      <w:fldChar w:fldCharType="end"/>
    </w:r>
    <w:r>
      <w:tab/>
      <w:t>Form CC-39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D1603" w:rsidRPr="004156C9" w14:paraId="2993D42A" w14:textId="77777777">
    <w:pPr>
      <w:pStyle w:val="Footer"/>
      <w:jc w:val="center"/>
      <w:rPr>
        <w:b/>
        <w:bCs/>
      </w:rPr>
    </w:pPr>
    <w:r w:rsidRPr="004156C9">
      <w:rPr>
        <w:b/>
        <w:bCs/>
      </w:rPr>
      <w:t>THIS PRE-COMPLAINT INQUIRY IS NOT A COMPLAINT OF DISCRIMINATION</w:t>
    </w:r>
  </w:p>
  <w:p w:rsidR="001D1603" w:rsidRPr="00BD17B6" w14:paraId="273F2A86" w14:textId="77777777">
    <w:pPr>
      <w:pStyle w:val="Footer"/>
      <w:numPr>
        <w:ilvl w:val="0"/>
        <w:numId w:val="1"/>
      </w:numPr>
      <w:jc w:val="right"/>
    </w:pPr>
    <w:r w:rsidRPr="00DD057A">
      <w:t>Form XX-X (Revised X/XXXX</w:t>
    </w:r>
    <w:r w:rsidRPr="005F5A63">
      <w:t>)</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D1603" w14:paraId="5A668051" w14:textId="77777777">
    <w:pPr>
      <w:spacing w:after="0" w:line="240" w:lineRule="auto"/>
      <w:rPr>
        <w:b/>
        <w:bCs/>
        <w:noProof/>
      </w:rPr>
    </w:pPr>
    <w:r w:rsidRPr="00334429">
      <w:rPr>
        <w:b/>
        <w:bCs/>
        <w:noProof/>
      </w:rPr>
      <w:t xml:space="preserve"> </w:t>
    </w:r>
    <w:r w:rsidRPr="00713C9B">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58F024F3"/>
    <w:multiLevelType w:val="hybridMultilevel"/>
    <w:tmpl w:val="D4D456B8"/>
    <w:lvl w:ilvl="0">
      <w:start w:val="1"/>
      <w:numFmt w:val="decimal"/>
      <w:lvlText w:val="%1"/>
      <w:lvlJc w:val="left"/>
      <w:pPr>
        <w:ind w:left="8235" w:hanging="3195"/>
      </w:pPr>
      <w:rPr>
        <w:rFonts w:hint="default"/>
      </w:rPr>
    </w:lvl>
    <w:lvl w:ilvl="1" w:tentative="1">
      <w:start w:val="1"/>
      <w:numFmt w:val="lowerLetter"/>
      <w:lvlText w:val="%2."/>
      <w:lvlJc w:val="left"/>
      <w:pPr>
        <w:ind w:left="6120" w:hanging="360"/>
      </w:pPr>
    </w:lvl>
    <w:lvl w:ilvl="2" w:tentative="1">
      <w:start w:val="1"/>
      <w:numFmt w:val="lowerRoman"/>
      <w:lvlText w:val="%3."/>
      <w:lvlJc w:val="right"/>
      <w:pPr>
        <w:ind w:left="6840" w:hanging="180"/>
      </w:pPr>
    </w:lvl>
    <w:lvl w:ilvl="3" w:tentative="1">
      <w:start w:val="1"/>
      <w:numFmt w:val="decimal"/>
      <w:lvlText w:val="%4."/>
      <w:lvlJc w:val="left"/>
      <w:pPr>
        <w:ind w:left="7560" w:hanging="360"/>
      </w:pPr>
    </w:lvl>
    <w:lvl w:ilvl="4" w:tentative="1">
      <w:start w:val="1"/>
      <w:numFmt w:val="lowerLetter"/>
      <w:lvlText w:val="%5."/>
      <w:lvlJc w:val="left"/>
      <w:pPr>
        <w:ind w:left="8280" w:hanging="360"/>
      </w:pPr>
    </w:lvl>
    <w:lvl w:ilvl="5" w:tentative="1">
      <w:start w:val="1"/>
      <w:numFmt w:val="lowerRoman"/>
      <w:lvlText w:val="%6."/>
      <w:lvlJc w:val="right"/>
      <w:pPr>
        <w:ind w:left="9000" w:hanging="180"/>
      </w:pPr>
    </w:lvl>
    <w:lvl w:ilvl="6" w:tentative="1">
      <w:start w:val="1"/>
      <w:numFmt w:val="decimal"/>
      <w:lvlText w:val="%7."/>
      <w:lvlJc w:val="left"/>
      <w:pPr>
        <w:ind w:left="9720" w:hanging="360"/>
      </w:pPr>
    </w:lvl>
    <w:lvl w:ilvl="7" w:tentative="1">
      <w:start w:val="1"/>
      <w:numFmt w:val="lowerLetter"/>
      <w:lvlText w:val="%8."/>
      <w:lvlJc w:val="left"/>
      <w:pPr>
        <w:ind w:left="10440" w:hanging="360"/>
      </w:pPr>
    </w:lvl>
    <w:lvl w:ilvl="8" w:tentative="1">
      <w:start w:val="1"/>
      <w:numFmt w:val="lowerRoman"/>
      <w:lvlText w:val="%9."/>
      <w:lvlJc w:val="right"/>
      <w:pPr>
        <w:ind w:left="11160" w:hanging="180"/>
      </w:pPr>
    </w:lvl>
  </w:abstractNum>
  <w:num w:numId="1" w16cid:durableId="19012852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507C"/>
    <w:rsid w:val="00005B33"/>
    <w:rsid w:val="00005FC9"/>
    <w:rsid w:val="000118EA"/>
    <w:rsid w:val="0002242C"/>
    <w:rsid w:val="000268F7"/>
    <w:rsid w:val="00056640"/>
    <w:rsid w:val="00061A29"/>
    <w:rsid w:val="00087E66"/>
    <w:rsid w:val="00092823"/>
    <w:rsid w:val="000C0ABA"/>
    <w:rsid w:val="000C2825"/>
    <w:rsid w:val="000C2FB8"/>
    <w:rsid w:val="000D27CA"/>
    <w:rsid w:val="000E10F2"/>
    <w:rsid w:val="000E32B4"/>
    <w:rsid w:val="000E6264"/>
    <w:rsid w:val="000E6E04"/>
    <w:rsid w:val="00113813"/>
    <w:rsid w:val="00123EC6"/>
    <w:rsid w:val="001273D4"/>
    <w:rsid w:val="00137E40"/>
    <w:rsid w:val="00146AC2"/>
    <w:rsid w:val="00160DC5"/>
    <w:rsid w:val="00171AAB"/>
    <w:rsid w:val="001729A5"/>
    <w:rsid w:val="00176256"/>
    <w:rsid w:val="00194940"/>
    <w:rsid w:val="001C39A9"/>
    <w:rsid w:val="001D1603"/>
    <w:rsid w:val="001E5692"/>
    <w:rsid w:val="001E6673"/>
    <w:rsid w:val="001E7814"/>
    <w:rsid w:val="0022318C"/>
    <w:rsid w:val="00223BE7"/>
    <w:rsid w:val="00227B66"/>
    <w:rsid w:val="002477DF"/>
    <w:rsid w:val="00254563"/>
    <w:rsid w:val="0026123F"/>
    <w:rsid w:val="00266CC6"/>
    <w:rsid w:val="002707B9"/>
    <w:rsid w:val="00275EB4"/>
    <w:rsid w:val="0027618C"/>
    <w:rsid w:val="00294944"/>
    <w:rsid w:val="00294D50"/>
    <w:rsid w:val="002B2B81"/>
    <w:rsid w:val="002C5BAB"/>
    <w:rsid w:val="002D4EC6"/>
    <w:rsid w:val="002F2665"/>
    <w:rsid w:val="002F26F0"/>
    <w:rsid w:val="00306BDE"/>
    <w:rsid w:val="00330CE9"/>
    <w:rsid w:val="00334429"/>
    <w:rsid w:val="00337281"/>
    <w:rsid w:val="00350818"/>
    <w:rsid w:val="003854BA"/>
    <w:rsid w:val="00391B29"/>
    <w:rsid w:val="003A6399"/>
    <w:rsid w:val="003A6FB8"/>
    <w:rsid w:val="003B18B3"/>
    <w:rsid w:val="003B629A"/>
    <w:rsid w:val="003C05F8"/>
    <w:rsid w:val="003C671B"/>
    <w:rsid w:val="00400C77"/>
    <w:rsid w:val="004156C9"/>
    <w:rsid w:val="00426615"/>
    <w:rsid w:val="0043180D"/>
    <w:rsid w:val="00443D91"/>
    <w:rsid w:val="00455B27"/>
    <w:rsid w:val="00474DDA"/>
    <w:rsid w:val="00476308"/>
    <w:rsid w:val="004801D7"/>
    <w:rsid w:val="00480E97"/>
    <w:rsid w:val="00482004"/>
    <w:rsid w:val="00482F81"/>
    <w:rsid w:val="00494A99"/>
    <w:rsid w:val="00497780"/>
    <w:rsid w:val="004A654D"/>
    <w:rsid w:val="004B0DBF"/>
    <w:rsid w:val="004C4FAA"/>
    <w:rsid w:val="00512288"/>
    <w:rsid w:val="005238D0"/>
    <w:rsid w:val="005364A7"/>
    <w:rsid w:val="00544B0C"/>
    <w:rsid w:val="00554627"/>
    <w:rsid w:val="00567060"/>
    <w:rsid w:val="00576287"/>
    <w:rsid w:val="0058577F"/>
    <w:rsid w:val="005A59AB"/>
    <w:rsid w:val="005A5E4C"/>
    <w:rsid w:val="005C1550"/>
    <w:rsid w:val="005E65D1"/>
    <w:rsid w:val="005F14C8"/>
    <w:rsid w:val="005F5A63"/>
    <w:rsid w:val="005F6605"/>
    <w:rsid w:val="006160ED"/>
    <w:rsid w:val="006225EE"/>
    <w:rsid w:val="006303DE"/>
    <w:rsid w:val="006369E6"/>
    <w:rsid w:val="00642EE9"/>
    <w:rsid w:val="006658CB"/>
    <w:rsid w:val="006812C5"/>
    <w:rsid w:val="00682FB3"/>
    <w:rsid w:val="006940FE"/>
    <w:rsid w:val="00696BF1"/>
    <w:rsid w:val="006A699C"/>
    <w:rsid w:val="006A6B2E"/>
    <w:rsid w:val="006A78F6"/>
    <w:rsid w:val="006B56A7"/>
    <w:rsid w:val="006C3D84"/>
    <w:rsid w:val="006D6516"/>
    <w:rsid w:val="006D7D9F"/>
    <w:rsid w:val="006E154C"/>
    <w:rsid w:val="006F34E2"/>
    <w:rsid w:val="006F4C7A"/>
    <w:rsid w:val="00702B2B"/>
    <w:rsid w:val="00710B1C"/>
    <w:rsid w:val="00713C9B"/>
    <w:rsid w:val="00724E28"/>
    <w:rsid w:val="00733EA5"/>
    <w:rsid w:val="00740FC2"/>
    <w:rsid w:val="007532C4"/>
    <w:rsid w:val="0076113F"/>
    <w:rsid w:val="00764F89"/>
    <w:rsid w:val="00782D1E"/>
    <w:rsid w:val="00793950"/>
    <w:rsid w:val="00797F7F"/>
    <w:rsid w:val="007A0B1E"/>
    <w:rsid w:val="007A16AF"/>
    <w:rsid w:val="007A52DF"/>
    <w:rsid w:val="007B21B6"/>
    <w:rsid w:val="007C6E2B"/>
    <w:rsid w:val="007E3A6A"/>
    <w:rsid w:val="00803B48"/>
    <w:rsid w:val="008064C9"/>
    <w:rsid w:val="00825BBC"/>
    <w:rsid w:val="00832AA6"/>
    <w:rsid w:val="0083419C"/>
    <w:rsid w:val="00862F62"/>
    <w:rsid w:val="0086709B"/>
    <w:rsid w:val="00887D36"/>
    <w:rsid w:val="008A761B"/>
    <w:rsid w:val="008C469C"/>
    <w:rsid w:val="008D6ACC"/>
    <w:rsid w:val="008F56F7"/>
    <w:rsid w:val="0090487A"/>
    <w:rsid w:val="0091507C"/>
    <w:rsid w:val="009335FE"/>
    <w:rsid w:val="009351AA"/>
    <w:rsid w:val="009359D4"/>
    <w:rsid w:val="00936BA8"/>
    <w:rsid w:val="0095656A"/>
    <w:rsid w:val="00960473"/>
    <w:rsid w:val="009619F6"/>
    <w:rsid w:val="00976F0D"/>
    <w:rsid w:val="009E6167"/>
    <w:rsid w:val="009F2336"/>
    <w:rsid w:val="00A15EA8"/>
    <w:rsid w:val="00A256CC"/>
    <w:rsid w:val="00A50945"/>
    <w:rsid w:val="00A5158D"/>
    <w:rsid w:val="00A55275"/>
    <w:rsid w:val="00A57C86"/>
    <w:rsid w:val="00A6262A"/>
    <w:rsid w:val="00A8798D"/>
    <w:rsid w:val="00AC7296"/>
    <w:rsid w:val="00AC799A"/>
    <w:rsid w:val="00AD1BBF"/>
    <w:rsid w:val="00AD66A4"/>
    <w:rsid w:val="00AE4F0F"/>
    <w:rsid w:val="00AF0921"/>
    <w:rsid w:val="00AF1E01"/>
    <w:rsid w:val="00AF1EC1"/>
    <w:rsid w:val="00B33052"/>
    <w:rsid w:val="00B42D08"/>
    <w:rsid w:val="00B52464"/>
    <w:rsid w:val="00B66ADB"/>
    <w:rsid w:val="00BA66BF"/>
    <w:rsid w:val="00BA76B5"/>
    <w:rsid w:val="00BC17B9"/>
    <w:rsid w:val="00BD17B6"/>
    <w:rsid w:val="00BD2C1D"/>
    <w:rsid w:val="00BF785A"/>
    <w:rsid w:val="00C03511"/>
    <w:rsid w:val="00C03814"/>
    <w:rsid w:val="00C060E3"/>
    <w:rsid w:val="00C116F3"/>
    <w:rsid w:val="00C15A4C"/>
    <w:rsid w:val="00C22ED9"/>
    <w:rsid w:val="00C5366A"/>
    <w:rsid w:val="00C64C36"/>
    <w:rsid w:val="00C71D76"/>
    <w:rsid w:val="00C72CFF"/>
    <w:rsid w:val="00C731B0"/>
    <w:rsid w:val="00C94665"/>
    <w:rsid w:val="00C94CB7"/>
    <w:rsid w:val="00C96C3E"/>
    <w:rsid w:val="00CB1860"/>
    <w:rsid w:val="00CC308B"/>
    <w:rsid w:val="00CD2AB8"/>
    <w:rsid w:val="00CE2D06"/>
    <w:rsid w:val="00CF018F"/>
    <w:rsid w:val="00CF13E7"/>
    <w:rsid w:val="00CF72AF"/>
    <w:rsid w:val="00D0152F"/>
    <w:rsid w:val="00D348D8"/>
    <w:rsid w:val="00D40568"/>
    <w:rsid w:val="00D45C99"/>
    <w:rsid w:val="00D4720F"/>
    <w:rsid w:val="00D5027D"/>
    <w:rsid w:val="00D52142"/>
    <w:rsid w:val="00D54049"/>
    <w:rsid w:val="00D56580"/>
    <w:rsid w:val="00D631B4"/>
    <w:rsid w:val="00D70246"/>
    <w:rsid w:val="00D71B6B"/>
    <w:rsid w:val="00D764ED"/>
    <w:rsid w:val="00D77564"/>
    <w:rsid w:val="00D83030"/>
    <w:rsid w:val="00D84349"/>
    <w:rsid w:val="00D878CA"/>
    <w:rsid w:val="00D92DF8"/>
    <w:rsid w:val="00DA0248"/>
    <w:rsid w:val="00DB320D"/>
    <w:rsid w:val="00DC2368"/>
    <w:rsid w:val="00DD057A"/>
    <w:rsid w:val="00DD3269"/>
    <w:rsid w:val="00E0226E"/>
    <w:rsid w:val="00E14E5F"/>
    <w:rsid w:val="00E15257"/>
    <w:rsid w:val="00E17852"/>
    <w:rsid w:val="00E30102"/>
    <w:rsid w:val="00E30EB0"/>
    <w:rsid w:val="00E33725"/>
    <w:rsid w:val="00E4120C"/>
    <w:rsid w:val="00E44A8B"/>
    <w:rsid w:val="00E45E6F"/>
    <w:rsid w:val="00E67898"/>
    <w:rsid w:val="00E76C0B"/>
    <w:rsid w:val="00EC6D9B"/>
    <w:rsid w:val="00F06A45"/>
    <w:rsid w:val="00F40A11"/>
    <w:rsid w:val="00F47D6F"/>
    <w:rsid w:val="00F6294F"/>
    <w:rsid w:val="00F64112"/>
    <w:rsid w:val="00F72F49"/>
    <w:rsid w:val="00F85276"/>
    <w:rsid w:val="00F95BC5"/>
    <w:rsid w:val="00FA267E"/>
    <w:rsid w:val="00FA6322"/>
    <w:rsid w:val="00FB72A4"/>
    <w:rsid w:val="00FB730C"/>
    <w:rsid w:val="00FC53A3"/>
    <w:rsid w:val="00FE13F4"/>
    <w:rsid w:val="00FE30A6"/>
    <w:rsid w:val="00FF00F6"/>
    <w:rsid w:val="00FF4F84"/>
    <w:rsid w:val="0D66E4BB"/>
    <w:rsid w:val="100E6FD1"/>
    <w:rsid w:val="4665FB21"/>
    <w:rsid w:val="4DAD3CED"/>
    <w:rsid w:val="546FF03B"/>
    <w:rsid w:val="6109AC9A"/>
    <w:rsid w:val="6FFDBD02"/>
    <w:rsid w:val="72F2F34A"/>
  </w:rsids>
  <w:docVars>
    <w:docVar w:name="__Grammarly_42___1" w:val="H4sIAAAAAAAEAKtWcslP9kxRslIyNDY2NrGwMDU3tjAwNDYzMrRQ0lEKTi0uzszPAykwrAUAeqFM3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19FDE71F"/>
  <w15:chartTrackingRefBased/>
  <w15:docId w15:val="{1A212B62-3D21-42E2-9A57-01A23240B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507C"/>
  </w:style>
  <w:style w:type="paragraph" w:styleId="Heading1">
    <w:name w:val="heading 1"/>
    <w:basedOn w:val="Normal"/>
    <w:next w:val="Normal"/>
    <w:link w:val="Heading1Char"/>
    <w:uiPriority w:val="9"/>
    <w:qFormat/>
    <w:rsid w:val="0091507C"/>
    <w:pPr>
      <w:spacing w:after="0" w:line="240" w:lineRule="auto"/>
      <w:jc w:val="center"/>
      <w:outlineLvl w:val="0"/>
    </w:pPr>
    <w:rPr>
      <w:b/>
      <w:bCs/>
      <w:sz w:val="28"/>
      <w:szCs w:val="28"/>
    </w:rPr>
  </w:style>
  <w:style w:type="paragraph" w:styleId="Heading2">
    <w:name w:val="heading 2"/>
    <w:basedOn w:val="Normal"/>
    <w:next w:val="Normal"/>
    <w:link w:val="Heading2Char"/>
    <w:uiPriority w:val="9"/>
    <w:unhideWhenUsed/>
    <w:qFormat/>
    <w:rsid w:val="0091507C"/>
    <w:pPr>
      <w:pBdr>
        <w:top w:val="single" w:sz="4" w:space="1" w:color="auto"/>
        <w:left w:val="single" w:sz="4" w:space="4" w:color="auto"/>
        <w:bottom w:val="single" w:sz="4" w:space="1" w:color="auto"/>
        <w:right w:val="single" w:sz="4" w:space="4" w:color="auto"/>
      </w:pBdr>
      <w:spacing w:after="120" w:line="240" w:lineRule="auto"/>
      <w:jc w:val="center"/>
      <w:outlineLvl w:val="1"/>
    </w:pPr>
    <w:rPr>
      <w:b/>
      <w:bCs/>
      <w:sz w:val="28"/>
      <w:szCs w:val="28"/>
    </w:rPr>
  </w:style>
  <w:style w:type="paragraph" w:styleId="Heading3">
    <w:name w:val="heading 3"/>
    <w:basedOn w:val="Normal"/>
    <w:next w:val="Normal"/>
    <w:link w:val="Heading3Char"/>
    <w:uiPriority w:val="9"/>
    <w:unhideWhenUsed/>
    <w:qFormat/>
    <w:rsid w:val="0091507C"/>
    <w:pPr>
      <w:pBdr>
        <w:top w:val="triple" w:sz="4" w:space="1" w:color="auto"/>
        <w:left w:val="triple" w:sz="4" w:space="4" w:color="auto"/>
        <w:bottom w:val="triple" w:sz="4" w:space="1" w:color="auto"/>
        <w:right w:val="triple" w:sz="4" w:space="4" w:color="auto"/>
      </w:pBdr>
      <w:spacing w:after="0" w:line="240" w:lineRule="auto"/>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507C"/>
    <w:rPr>
      <w:b/>
      <w:bCs/>
      <w:sz w:val="28"/>
      <w:szCs w:val="28"/>
    </w:rPr>
  </w:style>
  <w:style w:type="character" w:customStyle="1" w:styleId="Heading2Char">
    <w:name w:val="Heading 2 Char"/>
    <w:basedOn w:val="DefaultParagraphFont"/>
    <w:link w:val="Heading2"/>
    <w:uiPriority w:val="9"/>
    <w:rsid w:val="0091507C"/>
    <w:rPr>
      <w:b/>
      <w:bCs/>
      <w:sz w:val="28"/>
      <w:szCs w:val="28"/>
    </w:rPr>
  </w:style>
  <w:style w:type="character" w:customStyle="1" w:styleId="Heading3Char">
    <w:name w:val="Heading 3 Char"/>
    <w:basedOn w:val="DefaultParagraphFont"/>
    <w:link w:val="Heading3"/>
    <w:uiPriority w:val="9"/>
    <w:rsid w:val="0091507C"/>
    <w:rPr>
      <w:b/>
      <w:bCs/>
    </w:rPr>
  </w:style>
  <w:style w:type="paragraph" w:styleId="Footer">
    <w:name w:val="footer"/>
    <w:basedOn w:val="Normal"/>
    <w:link w:val="FooterChar"/>
    <w:uiPriority w:val="99"/>
    <w:unhideWhenUsed/>
    <w:rsid w:val="009150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507C"/>
  </w:style>
  <w:style w:type="character" w:styleId="CommentReference">
    <w:name w:val="annotation reference"/>
    <w:basedOn w:val="DefaultParagraphFont"/>
    <w:uiPriority w:val="99"/>
    <w:semiHidden/>
    <w:unhideWhenUsed/>
    <w:rsid w:val="0091507C"/>
    <w:rPr>
      <w:sz w:val="16"/>
      <w:szCs w:val="16"/>
    </w:rPr>
  </w:style>
  <w:style w:type="paragraph" w:styleId="CommentText">
    <w:name w:val="annotation text"/>
    <w:basedOn w:val="Normal"/>
    <w:link w:val="CommentTextChar"/>
    <w:uiPriority w:val="99"/>
    <w:unhideWhenUsed/>
    <w:rsid w:val="0091507C"/>
    <w:pPr>
      <w:spacing w:line="240" w:lineRule="auto"/>
    </w:pPr>
    <w:rPr>
      <w:sz w:val="20"/>
      <w:szCs w:val="20"/>
    </w:rPr>
  </w:style>
  <w:style w:type="character" w:customStyle="1" w:styleId="CommentTextChar">
    <w:name w:val="Comment Text Char"/>
    <w:basedOn w:val="DefaultParagraphFont"/>
    <w:link w:val="CommentText"/>
    <w:uiPriority w:val="99"/>
    <w:rsid w:val="0091507C"/>
    <w:rPr>
      <w:sz w:val="20"/>
      <w:szCs w:val="20"/>
    </w:rPr>
  </w:style>
  <w:style w:type="character" w:styleId="Hyperlink">
    <w:name w:val="Hyperlink"/>
    <w:basedOn w:val="DefaultParagraphFont"/>
    <w:uiPriority w:val="99"/>
    <w:unhideWhenUsed/>
    <w:rsid w:val="0091507C"/>
    <w:rPr>
      <w:color w:val="0563C1" w:themeColor="hyperlink"/>
      <w:u w:val="single"/>
    </w:rPr>
  </w:style>
  <w:style w:type="paragraph" w:styleId="ListParagraph">
    <w:name w:val="List Paragraph"/>
    <w:basedOn w:val="Normal"/>
    <w:uiPriority w:val="34"/>
    <w:qFormat/>
    <w:rsid w:val="0091507C"/>
    <w:pPr>
      <w:spacing w:after="200" w:line="276" w:lineRule="auto"/>
      <w:ind w:left="720"/>
      <w:contextualSpacing/>
    </w:pPr>
  </w:style>
  <w:style w:type="character" w:customStyle="1" w:styleId="cf01">
    <w:name w:val="cf01"/>
    <w:basedOn w:val="DefaultParagraphFont"/>
    <w:rsid w:val="0091507C"/>
    <w:rPr>
      <w:rFonts w:ascii="Segoe UI" w:hAnsi="Segoe UI" w:cs="Segoe UI" w:hint="default"/>
      <w:sz w:val="18"/>
      <w:szCs w:val="18"/>
    </w:rPr>
  </w:style>
  <w:style w:type="paragraph" w:styleId="Revision">
    <w:name w:val="Revision"/>
    <w:hidden/>
    <w:uiPriority w:val="99"/>
    <w:semiHidden/>
    <w:rsid w:val="0058577F"/>
    <w:pPr>
      <w:spacing w:after="0" w:line="240" w:lineRule="auto"/>
    </w:pPr>
  </w:style>
  <w:style w:type="paragraph" w:styleId="CommentSubject">
    <w:name w:val="annotation subject"/>
    <w:basedOn w:val="CommentText"/>
    <w:next w:val="CommentText"/>
    <w:link w:val="CommentSubjectChar"/>
    <w:uiPriority w:val="99"/>
    <w:semiHidden/>
    <w:unhideWhenUsed/>
    <w:rsid w:val="00C03511"/>
    <w:rPr>
      <w:b/>
      <w:bCs/>
    </w:rPr>
  </w:style>
  <w:style w:type="character" w:customStyle="1" w:styleId="CommentSubjectChar">
    <w:name w:val="Comment Subject Char"/>
    <w:basedOn w:val="CommentTextChar"/>
    <w:link w:val="CommentSubject"/>
    <w:uiPriority w:val="99"/>
    <w:semiHidden/>
    <w:rsid w:val="00C03511"/>
    <w:rPr>
      <w:b/>
      <w:bCs/>
      <w:sz w:val="20"/>
      <w:szCs w:val="20"/>
    </w:rPr>
  </w:style>
  <w:style w:type="paragraph" w:styleId="Header">
    <w:name w:val="header"/>
    <w:basedOn w:val="Normal"/>
    <w:link w:val="HeaderChar"/>
    <w:uiPriority w:val="99"/>
    <w:unhideWhenUsed/>
    <w:rsid w:val="00123E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3EC6"/>
  </w:style>
  <w:style w:type="character" w:styleId="UnresolvedMention">
    <w:name w:val="Unresolved Mention"/>
    <w:basedOn w:val="DefaultParagraphFont"/>
    <w:uiPriority w:val="99"/>
    <w:semiHidden/>
    <w:unhideWhenUsed/>
    <w:rsid w:val="00480E97"/>
    <w:rPr>
      <w:color w:val="605E5C"/>
      <w:shd w:val="clear" w:color="auto" w:fill="E1DFDD"/>
    </w:rPr>
  </w:style>
  <w:style w:type="character" w:styleId="FollowedHyperlink">
    <w:name w:val="FollowedHyperlink"/>
    <w:basedOn w:val="DefaultParagraphFont"/>
    <w:uiPriority w:val="99"/>
    <w:semiHidden/>
    <w:unhideWhenUsed/>
    <w:rsid w:val="00CE2D0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ecfr.gov/current/title-41/section-60-300.69" TargetMode="External" /><Relationship Id="rId11" Type="http://schemas.openxmlformats.org/officeDocument/2006/relationships/hyperlink" Target="https://www.ecfr.gov/current/title-41/section-60-741.69" TargetMode="External" /><Relationship Id="rId12" Type="http://schemas.openxmlformats.org/officeDocument/2006/relationships/hyperlink" Target="http://www.dol.gov/agencies/ofccp/contact/file-complaint/special-instructions" TargetMode="External" /><Relationship Id="rId13" Type="http://schemas.openxmlformats.org/officeDocument/2006/relationships/hyperlink" Target="http://www.dol.gov/ofccp/contacts/regkeyp.htm" TargetMode="Externa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media/image1.png" /><Relationship Id="rId5" Type="http://schemas.openxmlformats.org/officeDocument/2006/relationships/image" Target="media/image2.emf" /><Relationship Id="rId6" Type="http://schemas.openxmlformats.org/officeDocument/2006/relationships/header" Target="header1.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footer" Target="footer3.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350</Words>
  <Characters>769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bin, Jonide - OFCCP</dc:creator>
  <cp:lastModifiedBy>OFCCP</cp:lastModifiedBy>
  <cp:revision>2</cp:revision>
  <dcterms:created xsi:type="dcterms:W3CDTF">2025-03-04T20:23:00Z</dcterms:created>
  <dcterms:modified xsi:type="dcterms:W3CDTF">2025-03-04T20:23:00Z</dcterms:modified>
</cp:coreProperties>
</file>